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02792" w14:textId="07331F85" w:rsidR="00254D86" w:rsidRDefault="00254D8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Supplemental Data S4</w:t>
      </w:r>
    </w:p>
    <w:p w14:paraId="1BFF9F97" w14:textId="221F78F6" w:rsidR="004100D7" w:rsidRDefault="004100D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Key:</w:t>
      </w:r>
    </w:p>
    <w:p w14:paraId="3C269122" w14:textId="2A4D47CE" w:rsidR="004100D7" w:rsidRDefault="004100D7">
      <w:pPr>
        <w:rPr>
          <w:rFonts w:ascii="Courier New" w:hAnsi="Courier New" w:cs="Courier New"/>
          <w:color w:val="00B050"/>
        </w:rPr>
      </w:pPr>
      <w:r w:rsidRPr="004100D7">
        <w:rPr>
          <w:rFonts w:ascii="Courier New" w:hAnsi="Courier New" w:cs="Courier New"/>
          <w:color w:val="00B050"/>
        </w:rPr>
        <w:t>TSD</w:t>
      </w:r>
    </w:p>
    <w:p w14:paraId="71C861A8" w14:textId="3260D416" w:rsidR="004100D7" w:rsidRDefault="004100D7">
      <w:pPr>
        <w:rPr>
          <w:rFonts w:ascii="Courier New" w:hAnsi="Courier New" w:cs="Courier New"/>
          <w:color w:val="0070C0"/>
        </w:rPr>
      </w:pPr>
      <w:r w:rsidRPr="004100D7">
        <w:rPr>
          <w:rFonts w:ascii="Courier New" w:hAnsi="Courier New" w:cs="Courier New"/>
          <w:color w:val="0070C0"/>
        </w:rPr>
        <w:t>Transduced sequence</w:t>
      </w:r>
    </w:p>
    <w:p w14:paraId="47B512AE" w14:textId="699467DB" w:rsidR="004100D7" w:rsidRDefault="004100D7">
      <w:pPr>
        <w:rPr>
          <w:rFonts w:ascii="Courier New" w:hAnsi="Courier New" w:cs="Courier New"/>
          <w:b/>
        </w:rPr>
      </w:pPr>
      <w:r w:rsidRPr="004100D7">
        <w:rPr>
          <w:rFonts w:ascii="Courier New" w:hAnsi="Courier New" w:cs="Courier New"/>
          <w:b/>
        </w:rPr>
        <w:t>TTTT signal</w:t>
      </w:r>
    </w:p>
    <w:p w14:paraId="7D612814" w14:textId="2ACFA318" w:rsidR="004100D7" w:rsidRDefault="004100D7">
      <w:pPr>
        <w:rPr>
          <w:rFonts w:ascii="Courier New" w:hAnsi="Courier New" w:cs="Courier New"/>
          <w:i/>
          <w:color w:val="BFBFBF" w:themeColor="background1" w:themeShade="BF"/>
        </w:rPr>
      </w:pPr>
      <w:r w:rsidRPr="004100D7">
        <w:rPr>
          <w:rFonts w:ascii="Courier New" w:hAnsi="Courier New" w:cs="Courier New"/>
          <w:color w:val="BFBFBF" w:themeColor="background1" w:themeShade="BF"/>
        </w:rPr>
        <w:t>MEI sequence</w:t>
      </w:r>
      <w:r>
        <w:rPr>
          <w:rFonts w:ascii="Courier New" w:hAnsi="Courier New" w:cs="Courier New"/>
          <w:color w:val="BFBFBF" w:themeColor="background1" w:themeShade="BF"/>
        </w:rPr>
        <w:t xml:space="preserve"> (</w:t>
      </w:r>
      <w:r w:rsidRPr="004100D7">
        <w:rPr>
          <w:rFonts w:ascii="Courier New" w:hAnsi="Courier New" w:cs="Courier New"/>
          <w:i/>
          <w:color w:val="BFBFBF" w:themeColor="background1" w:themeShade="BF"/>
        </w:rPr>
        <w:t>Contig sequence</w:t>
      </w:r>
      <w:r>
        <w:rPr>
          <w:rFonts w:ascii="Courier New" w:hAnsi="Courier New" w:cs="Courier New"/>
          <w:i/>
          <w:color w:val="BFBFBF" w:themeColor="background1" w:themeShade="BF"/>
        </w:rPr>
        <w:t>)</w:t>
      </w:r>
    </w:p>
    <w:p w14:paraId="7AB09E04" w14:textId="5206D69F" w:rsidR="004100D7" w:rsidRPr="004100D7" w:rsidRDefault="004100D7">
      <w:pPr>
        <w:rPr>
          <w:rFonts w:ascii="Courier New" w:hAnsi="Courier New" w:cs="Courier New"/>
          <w:u w:val="single"/>
        </w:rPr>
      </w:pPr>
      <w:r w:rsidRPr="004100D7">
        <w:rPr>
          <w:rFonts w:ascii="Courier New" w:hAnsi="Courier New" w:cs="Courier New"/>
          <w:u w:val="single"/>
        </w:rPr>
        <w:t>Cleavage site</w:t>
      </w:r>
    </w:p>
    <w:p w14:paraId="5CC8DC21" w14:textId="47314198" w:rsidR="0023777F" w:rsidRPr="004100D7" w:rsidRDefault="009332DC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="00854390" w:rsidRPr="004100D7">
        <w:rPr>
          <w:rFonts w:ascii="Courier New" w:hAnsi="Courier New" w:cs="Courier New"/>
        </w:rPr>
        <w:t>1</w:t>
      </w:r>
    </w:p>
    <w:p w14:paraId="1D9211F1" w14:textId="45BE1EBF" w:rsidR="0023777F" w:rsidRPr="004100D7" w:rsidRDefault="004E5634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ACTACACAGTGTAATGAATATCATAGCACAGGCTTCATTATGCTGTGGAATTATTAGTGATAAGCTACTAATAGAAAAAGATAGATATTTGTTGGCCTTATTCACTGCATTCTATTTCAACAGTGGCCACAAAATTATTTCCATACACAAATGTTTTTGTAGGATGTAATATTGTGTTAGTGTGATTTATTTACACCCTAAAGCAAATATAATTCAAAATATATGTTATAGAAGCTCTTGCTGTCTTCCCTCAATATCAGCAATGC</w:t>
      </w:r>
      <w:r w:rsidRPr="004100D7">
        <w:rPr>
          <w:rFonts w:ascii="Courier New" w:hAnsi="Courier New" w:cs="Courier New"/>
          <w:b/>
          <w:color w:val="000000" w:themeColor="text1"/>
        </w:rPr>
        <w:t>AAAAA</w:t>
      </w:r>
      <w:r w:rsidRPr="004100D7">
        <w:rPr>
          <w:rFonts w:ascii="Courier New" w:hAnsi="Courier New" w:cs="Courier New"/>
        </w:rPr>
        <w:t>GAAA</w:t>
      </w:r>
      <w:r w:rsidRPr="004100D7">
        <w:rPr>
          <w:rFonts w:ascii="Courier New" w:hAnsi="Courier New" w:cs="Courier New"/>
          <w:color w:val="00B050"/>
        </w:rPr>
        <w:t>GAAACTGCTTTTT</w:t>
      </w:r>
      <w:r w:rsidRPr="004100D7">
        <w:rPr>
          <w:rFonts w:ascii="Courier New" w:hAnsi="Courier New" w:cs="Courier New"/>
          <w:color w:val="808080" w:themeColor="background1" w:themeShade="80"/>
        </w:rPr>
        <w:t>TTTTTTTTTTTTTTTTTTTTTTTTTTTTTTTTTTTTTTTTTTTTTTTTTTTTTTTTTTTTTTTGAGACGGAGTCTCGCTCTGTCGCCCAGGCCGGACTGCGGACTGCAGTGGCGCAATCTCGGCTCACTGCAAGCTCCGCTTCCCGGGTTCACGCCATTCTCCTGCCTCAGCCTCCCGAGTAGCTGGGACTACAGGCGCCCGCCACCGCGCCCGGCTAATTTTTTGTATTTTTAGTAGAGACGGGGTTTCACCTTGTTAGCCAGGATGGTCTCGATCTCCTGACCTCATGATCCACCCGCCTCGGCCTCCCAAAGTGCTGGGATTACAGGCGTGAGCCACCGCGCCCGGCC</w:t>
      </w:r>
      <w:r w:rsidRPr="004100D7">
        <w:rPr>
          <w:rFonts w:ascii="Courier New" w:hAnsi="Courier New" w:cs="Courier New"/>
          <w:color w:val="00B050"/>
        </w:rPr>
        <w:t>GAAACTGCT</w:t>
      </w:r>
      <w:r w:rsidRPr="004100D7">
        <w:rPr>
          <w:rFonts w:ascii="Courier New" w:hAnsi="Courier New" w:cs="Courier New"/>
          <w:color w:val="00B050"/>
          <w:u w:val="single"/>
        </w:rPr>
        <w:t>TTTT</w:t>
      </w:r>
      <w:r w:rsidRPr="004100D7">
        <w:rPr>
          <w:rFonts w:ascii="Courier New" w:hAnsi="Courier New" w:cs="Courier New"/>
          <w:u w:val="single"/>
        </w:rPr>
        <w:t>AT</w:t>
      </w:r>
      <w:r w:rsidRPr="004100D7">
        <w:rPr>
          <w:rFonts w:ascii="Courier New" w:hAnsi="Courier New" w:cs="Courier New"/>
        </w:rPr>
        <w:t>TATAAGAAATAACTCAAAAAGGAGCAACATAAAAGTACATTTGG</w:t>
      </w:r>
    </w:p>
    <w:p w14:paraId="10A34C30" w14:textId="008D0E46" w:rsidR="00854390" w:rsidRPr="004100D7" w:rsidRDefault="009332DC" w:rsidP="00854390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Pr="004100D7">
        <w:rPr>
          <w:rFonts w:ascii="Courier New" w:hAnsi="Courier New" w:cs="Courier New"/>
        </w:rPr>
        <w:t>2</w:t>
      </w:r>
    </w:p>
    <w:p w14:paraId="63AE7A05" w14:textId="77777777" w:rsidR="00854390" w:rsidRPr="004100D7" w:rsidRDefault="00854390" w:rsidP="00854390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AATCGCTTTAACCCGGGAGACAAAGGTTGTAGTGAGCCGAGATCGTGTCACCGCACTCCAGCCTGGGTGACAGAGCAAGACTCCATC</w:t>
      </w:r>
      <w:r w:rsidRPr="004100D7">
        <w:rPr>
          <w:rFonts w:ascii="Courier New" w:hAnsi="Courier New" w:cs="Courier New"/>
          <w:u w:val="single"/>
        </w:rPr>
        <w:t>TC</w:t>
      </w:r>
      <w:r w:rsidRPr="004100D7">
        <w:rPr>
          <w:rFonts w:ascii="Courier New" w:hAnsi="Courier New" w:cs="Courier New"/>
          <w:color w:val="00B050"/>
          <w:u w:val="single"/>
        </w:rPr>
        <w:t>AAAA</w:t>
      </w:r>
      <w:r w:rsidRPr="004100D7">
        <w:rPr>
          <w:rFonts w:ascii="Courier New" w:hAnsi="Courier New" w:cs="Courier New"/>
          <w:color w:val="00B050"/>
        </w:rPr>
        <w:t>ATAGAAACA</w:t>
      </w:r>
      <w:r w:rsidRPr="004100D7">
        <w:rPr>
          <w:rFonts w:ascii="Courier New" w:hAnsi="Courier New" w:cs="Courier New"/>
          <w:color w:val="808080" w:themeColor="background1" w:themeShade="80"/>
        </w:rPr>
        <w:t>GCCGGGCGCGGTGGCTCACGCCTGTAATCCCAGCACTTTGGGAGGCCGAGGCGGGCGGATCACGAGGTCAGGAGATCGAGACCACGGTGAAACCCCGTCTCTACTAAAAATACAAAAAATTAGCCGGGCGTGGTGGCGGGCGCCTGTAGTCCCAGCTACTCGGGAGGCTGAGGCAGGAGAATGGCGTGAACCCGGGAGGGGGAGCTTGCAGTGAGCGGAGATCGCGCCACGGCACTCCCGCCTGGGCGACAGAGCGAGACTCCGTCTCAAAAAAAAAAAAAAAAAAAAAAAAAAAAAAAAAAAAAAAAAAAAAAAAAAAAAAAAAAAA</w:t>
      </w:r>
      <w:r w:rsidRPr="004100D7">
        <w:rPr>
          <w:rFonts w:ascii="Courier New" w:hAnsi="Courier New" w:cs="Courier New"/>
          <w:color w:val="00B050"/>
        </w:rPr>
        <w:t>AAAAATAGAAACA</w:t>
      </w:r>
      <w:r w:rsidRPr="004100D7">
        <w:rPr>
          <w:rFonts w:ascii="Courier New" w:hAnsi="Courier New" w:cs="Courier New"/>
        </w:rPr>
        <w:t>AAAACAAACAAAAAATTAGCCCCAAATTTGTGAGCATTTAGGTTGATTCCTATCTTCTGCTGTCTCAA</w:t>
      </w:r>
    </w:p>
    <w:p w14:paraId="57CCB39E" w14:textId="69111599" w:rsidR="0023777F" w:rsidRPr="004100D7" w:rsidRDefault="009332DC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Pr="004100D7">
        <w:rPr>
          <w:rFonts w:ascii="Courier New" w:hAnsi="Courier New" w:cs="Courier New"/>
        </w:rPr>
        <w:t xml:space="preserve">3 </w:t>
      </w:r>
    </w:p>
    <w:p w14:paraId="44ACEEFD" w14:textId="77777777" w:rsidR="0023777F" w:rsidRPr="004100D7" w:rsidRDefault="0023777F" w:rsidP="0023777F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AATGGGGATTTGCTCTTCCTAAGGGTAGTTTGCAAAGAATATTTTTTTATGTGTAATGGTATTTTGGATTTGGTATGTATTTTGATATCCAGTAACTTGTACATAGGAGGTGTTTAGTAAATACTTGCTGAATTAATAGGCTACTCAAAATAATTTATGTTTTTTAAATTTCTACACATTTA</w:t>
      </w:r>
      <w:r w:rsidRPr="004100D7">
        <w:rPr>
          <w:rFonts w:ascii="Courier New" w:hAnsi="Courier New" w:cs="Courier New"/>
          <w:u w:val="single"/>
        </w:rPr>
        <w:t>TT</w:t>
      </w:r>
      <w:r w:rsidRPr="004100D7">
        <w:rPr>
          <w:rFonts w:ascii="Courier New" w:hAnsi="Courier New" w:cs="Courier New"/>
          <w:color w:val="00B050"/>
          <w:u w:val="single"/>
        </w:rPr>
        <w:t>AAGA</w:t>
      </w:r>
      <w:r w:rsidRPr="004100D7">
        <w:rPr>
          <w:rFonts w:ascii="Courier New" w:hAnsi="Courier New" w:cs="Courier New"/>
          <w:color w:val="00B050"/>
        </w:rPr>
        <w:t>TTTATCT</w:t>
      </w:r>
      <w:r w:rsidRPr="004100D7">
        <w:rPr>
          <w:rFonts w:ascii="Courier New" w:hAnsi="Courier New" w:cs="Courier New"/>
          <w:color w:val="E7E6E6" w:themeColor="background2"/>
        </w:rPr>
        <w:t>GGGAGGCCGAGGCGGGCGGATCACGAGGTCAGGAGATCGAGACCATCCTGGCTAACACGGTGAAACCCCGTCTCCACTAAAAATACAAAAAATTAGCCGGGCGTGGTGGCGGGCGCCTGTAGTCCCAGCTACTCGGGAGGCTGAGGCAGGAGAATGGCGTGAACCCGGGAGGCGGAGCTTGCAGTGAGCCGAGATCGCGCCACTGCACTCCAGCCTGGGCGACAGAGCGAGACTCCGTCTCAAAAAAAAAAAAAAAAAAAAAAAAAAAAAAAAAAAAAAAAAAAAAAAAAAAAAAAAAAAAAAAAAAAAAAAAAAAAAA</w:t>
      </w:r>
      <w:r w:rsidRPr="004100D7">
        <w:rPr>
          <w:rFonts w:ascii="Courier New" w:hAnsi="Courier New" w:cs="Courier New"/>
          <w:color w:val="00B050"/>
        </w:rPr>
        <w:t>AAGATTTATCT</w:t>
      </w:r>
      <w:r w:rsidRPr="004100D7">
        <w:rPr>
          <w:rFonts w:ascii="Courier New" w:hAnsi="Courier New" w:cs="Courier New"/>
        </w:rPr>
        <w:t>ATTGAACAGTCAACTCCTAAAAACACTAGGAATAATAACCTTGCAGGTATTTGAAGACCATTTGGAGGTTCATTGAGCTTTTTGGAGGATTATATCCCAGAGGGGACCTGTCACGTTCTTCTACTT</w:t>
      </w:r>
    </w:p>
    <w:p w14:paraId="74E0D6A6" w14:textId="0EA770DB" w:rsidR="0023777F" w:rsidRPr="004100D7" w:rsidRDefault="009332DC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="0023777F" w:rsidRPr="004100D7">
        <w:rPr>
          <w:rFonts w:ascii="Courier New" w:hAnsi="Courier New" w:cs="Courier New"/>
        </w:rPr>
        <w:t>4</w:t>
      </w:r>
    </w:p>
    <w:p w14:paraId="59B3E8D9" w14:textId="130D0AF3" w:rsidR="00F620F4" w:rsidRPr="004100D7" w:rsidRDefault="0023777F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lastRenderedPageBreak/>
        <w:t>ATTATGATGAGACAGCCTGGGTATCTTGGTTGCGGGTGAAGGATCCACTCACTTATTGCGGTTTTTTTCCGTGGGAGCCTCAAAACACCACTGACTGAGAGGTGGGGCATTTAAGAAGCAATCAGATAATGAGGGTTCTATCCTCATGAATGAATTAACTCCCAGTTATAGAATAGTGGATTAATGGGTTGATGTATT</w:t>
      </w:r>
      <w:r w:rsidRPr="004100D7">
        <w:rPr>
          <w:rFonts w:ascii="Courier New" w:hAnsi="Courier New" w:cs="Courier New"/>
          <w:b/>
          <w:color w:val="FF0000"/>
        </w:rPr>
        <w:t>T</w:t>
      </w:r>
      <w:r w:rsidRPr="004100D7">
        <w:rPr>
          <w:rFonts w:ascii="Courier New" w:hAnsi="Courier New" w:cs="Courier New"/>
          <w:color w:val="808080" w:themeColor="background1" w:themeShade="80"/>
        </w:rPr>
        <w:t>GGCCGGGCGCGGTGGCTCACGCCTGTAGTCCCAGCACTTTGGGAGGCCGAGGCGGGCGGATCATGAGGTCAGGAGATCGAGACCATCCCGGCTAAAACGGTGAAACCCCGTCTCTACTAAAAATACAAAAAATTAGCCGGGCGTGGTGGCGGGCGCCTGTAGTCCCAGCTACTCGGGAGGCTGAGGCAGGAGAATGGCGTGAACCCGGGAGGCGGAGCTTGCAGTGAGCCGAGATCACGCCACTGCACTCCAGCCTGGGCGACAGAGCGAGACTCCGTCTCAAAAAAAAAAAAAAAAAAAAAAAAAAAAAAAAAAAAAAA</w:t>
      </w:r>
      <w:r w:rsidRPr="004100D7">
        <w:rPr>
          <w:rFonts w:ascii="Courier New" w:hAnsi="Courier New" w:cs="Courier New"/>
          <w:color w:val="767171" w:themeColor="background2" w:themeShade="80"/>
        </w:rPr>
        <w:t>A</w:t>
      </w:r>
      <w:r w:rsidRPr="004100D7">
        <w:rPr>
          <w:rFonts w:ascii="Courier New" w:hAnsi="Courier New" w:cs="Courier New"/>
          <w:color w:val="FF0000"/>
          <w:u w:val="single"/>
        </w:rPr>
        <w:t>AGAA</w:t>
      </w:r>
      <w:r w:rsidRPr="004100D7">
        <w:rPr>
          <w:rFonts w:ascii="Courier New" w:hAnsi="Courier New" w:cs="Courier New"/>
        </w:rPr>
        <w:t>ACATGGAACTCAATAGAAAAGAAGCATCTAAACGGTTGAATACGATTGCCACTTAGGTGTGGGAATCAGAAGTGGGCAGGAAACAGCTA</w:t>
      </w:r>
      <w:r w:rsidRPr="004100D7">
        <w:rPr>
          <w:rFonts w:ascii="Courier New" w:hAnsi="Courier New" w:cs="Courier New"/>
          <w:b/>
          <w:color w:val="000000" w:themeColor="text1"/>
        </w:rPr>
        <w:t>TTTTT</w:t>
      </w:r>
      <w:r w:rsidRPr="004100D7">
        <w:rPr>
          <w:rFonts w:ascii="Courier New" w:hAnsi="Courier New" w:cs="Courier New"/>
        </w:rPr>
        <w:t>AATTACAATCCTCTAGAAGAATTT</w:t>
      </w:r>
      <w:r w:rsidRPr="004100D7">
        <w:rPr>
          <w:rFonts w:ascii="Courier New" w:hAnsi="Courier New" w:cs="Courier New"/>
          <w:color w:val="00B050"/>
        </w:rPr>
        <w:t>C</w:t>
      </w:r>
      <w:r w:rsidRPr="004100D7">
        <w:rPr>
          <w:rFonts w:ascii="Courier New" w:hAnsi="Courier New" w:cs="Courier New"/>
        </w:rPr>
        <w:t>TTTTTTTAAACAATGTGCATATATGTACATAGTGTGCAAATCTATTAATGTAATTAATCTTATCAACATTTTAAAAGAGCTGCTAAAGCATCATCTAGTAAAATCAATAAACCACTTAGTGTTAAAACATT</w:t>
      </w:r>
    </w:p>
    <w:p w14:paraId="19BB55AF" w14:textId="6B87EB6C" w:rsidR="009106B3" w:rsidRPr="004100D7" w:rsidRDefault="00EC3154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="009106B3" w:rsidRPr="004100D7">
        <w:rPr>
          <w:rFonts w:ascii="Courier New" w:hAnsi="Courier New" w:cs="Courier New"/>
        </w:rPr>
        <w:t>5</w:t>
      </w:r>
    </w:p>
    <w:p w14:paraId="4171AA29" w14:textId="43A09A66" w:rsidR="00C94085" w:rsidRPr="004100D7" w:rsidRDefault="00C94085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CACACACACACACACACACACACACACACACACACACACAAAGAATGAAATATCTAAGAACTGTAGGACAATTATAAAAGCTGTAATATACATGTA</w:t>
      </w:r>
      <w:r w:rsidRPr="004100D7">
        <w:rPr>
          <w:rFonts w:ascii="Courier New" w:hAnsi="Courier New" w:cs="Courier New"/>
          <w:u w:val="single"/>
        </w:rPr>
        <w:t>AT</w:t>
      </w:r>
      <w:r w:rsidRPr="004100D7">
        <w:rPr>
          <w:rFonts w:ascii="Courier New" w:hAnsi="Courier New" w:cs="Courier New"/>
          <w:color w:val="00B050"/>
          <w:u w:val="single"/>
        </w:rPr>
        <w:t>AAAA</w:t>
      </w:r>
      <w:r w:rsidRPr="004100D7">
        <w:rPr>
          <w:rFonts w:ascii="Courier New" w:hAnsi="Courier New" w:cs="Courier New"/>
          <w:color w:val="00B050"/>
        </w:rPr>
        <w:t>AAAATCAC</w:t>
      </w:r>
      <w:r w:rsidRPr="004100D7">
        <w:rPr>
          <w:rFonts w:ascii="Courier New" w:hAnsi="Courier New" w:cs="Courier New"/>
          <w:color w:val="E7E6E6" w:themeColor="background2"/>
        </w:rPr>
        <w:t>GGCCGGGCGCGGTGGCTCACGCCTGTAATCCCAGCACTTTGGGAGGCCGAGGCGGGTGGATCATGAGGTCAGGAGATCGAGACCATCCTGGCTAACAAGGTGAAACCCCGTCTCTACTAAAAATACAAAAAATTAGCCGGGCGCGGTGGCGGGCGCCTGTAGTCCCAGCTACTCGGGAGGCTGAGGCAGGAGAATGGCGTGAACCCGGGAAGCGGAGCTTGCAGTGAGCCGAGATTGCGCCACTGCAGTCCGCAGTCCGGCCTGGGCGACAGAGCGAGACTCCGTCTCAAAAAAAAAAAAAAAAAAAAAAAAAAAAAAAAAAAAAAAAAAAAAAAAAAAAAAAAAA</w:t>
      </w:r>
      <w:r w:rsidRPr="004100D7">
        <w:rPr>
          <w:rFonts w:ascii="Courier New" w:hAnsi="Courier New" w:cs="Courier New"/>
          <w:color w:val="00B050"/>
        </w:rPr>
        <w:t>AAAAAAAATCAC</w:t>
      </w:r>
      <w:r w:rsidRPr="004100D7">
        <w:rPr>
          <w:rFonts w:ascii="Courier New" w:hAnsi="Courier New" w:cs="Courier New"/>
        </w:rPr>
        <w:t>AAGGTGTGATATACATGTAAAGAAACATACTGGAAGGAAGAAAGAAAGAAATAGAGAAAGAGAGAAAGAGAAAAAA</w:t>
      </w:r>
    </w:p>
    <w:p w14:paraId="74F7EA42" w14:textId="625E8DA9" w:rsidR="009106B3" w:rsidRPr="004100D7" w:rsidRDefault="00EC3154" w:rsidP="00EC3154">
      <w:pPr>
        <w:rPr>
          <w:rFonts w:ascii="Courier New" w:hAnsi="Courier New" w:cs="Courier New"/>
        </w:rPr>
      </w:pPr>
      <w:r w:rsidRPr="004100D7">
        <w:rPr>
          <w:rFonts w:ascii="Courier New" w:eastAsia="Times New Roman" w:hAnsi="Courier New" w:cs="Courier New"/>
        </w:rPr>
        <w:t>&gt;</w:t>
      </w:r>
      <w:r w:rsidR="00AB24C5" w:rsidRPr="00AB24C5">
        <w:rPr>
          <w:rFonts w:ascii="Courier New" w:eastAsia="Times New Roman" w:hAnsi="Courier New" w:cs="Courier New"/>
          <w:i/>
        </w:rPr>
        <w:t>Alu</w:t>
      </w:r>
      <w:r w:rsidR="0023777F" w:rsidRPr="004100D7">
        <w:rPr>
          <w:rFonts w:ascii="Courier New" w:eastAsia="Times New Roman" w:hAnsi="Courier New" w:cs="Courier New"/>
        </w:rPr>
        <w:t>6</w:t>
      </w:r>
      <w:r w:rsidR="009106B3" w:rsidRPr="004100D7">
        <w:rPr>
          <w:rFonts w:ascii="Courier New" w:hAnsi="Courier New" w:cs="Courier New"/>
        </w:rPr>
        <w:t xml:space="preserve"> </w:t>
      </w:r>
    </w:p>
    <w:p w14:paraId="2618EC8D" w14:textId="42E06D9A" w:rsidR="009106B3" w:rsidRPr="004100D7" w:rsidRDefault="009106B3">
      <w:pPr>
        <w:rPr>
          <w:rFonts w:ascii="Courier New" w:eastAsia="Times New Roman" w:hAnsi="Courier New" w:cs="Courier New"/>
        </w:rPr>
      </w:pPr>
      <w:r w:rsidRPr="004100D7">
        <w:rPr>
          <w:rFonts w:ascii="Courier New" w:eastAsia="Times New Roman" w:hAnsi="Courier New" w:cs="Courier New"/>
        </w:rPr>
        <w:t>CATCCTTTTGCTAAGATCTTGAGTGAAATAGAGAACATGGAACTCAGAGGAACCTTAGATCAGCATTTTAAAAAAATGTTTGTGGCCTGACAAGAGCTTGTT</w:t>
      </w:r>
      <w:r w:rsidRPr="004100D7">
        <w:rPr>
          <w:rFonts w:ascii="Courier New" w:eastAsia="Times New Roman" w:hAnsi="Courier New" w:cs="Courier New"/>
          <w:u w:val="single"/>
        </w:rPr>
        <w:t>TT</w:t>
      </w:r>
      <w:r w:rsidRPr="004100D7">
        <w:rPr>
          <w:rFonts w:ascii="Courier New" w:eastAsia="Times New Roman" w:hAnsi="Courier New" w:cs="Courier New"/>
          <w:color w:val="00B050"/>
          <w:u w:val="single"/>
        </w:rPr>
        <w:t>AAAA</w:t>
      </w:r>
      <w:r w:rsidRPr="004100D7">
        <w:rPr>
          <w:rFonts w:ascii="Courier New" w:eastAsia="Times New Roman" w:hAnsi="Courier New" w:cs="Courier New"/>
          <w:color w:val="00B050"/>
        </w:rPr>
        <w:t>AATTAATTCGTT</w:t>
      </w:r>
      <w:r w:rsidRPr="004100D7">
        <w:rPr>
          <w:rFonts w:ascii="Courier New" w:eastAsia="Times New Roman" w:hAnsi="Courier New" w:cs="Courier New"/>
          <w:color w:val="E7E6E6" w:themeColor="background2"/>
        </w:rPr>
        <w:t>AGGCCGAGGCGGGCGGATCACGAGGTCAGGAGATCGAGACCATCCTGGCTAACACGGTGAAACCCCGTCTCTACTAAAAATACAAAAAATTAGCCGGGCGTGGTAGCGGGCGCCTGTAGTCCCAGCTACTCGGGAGGCTGAGGCAGGAGAATGGCGTGAACCCGGGAGGCGGAGCTTGCAGTGAGCCGAGATCGCGCCACTGCACTCCAGCCTGGGCGACAGAGCGAGACTCCGTCTCAAAAAAAAAAAAAAAAAA</w:t>
      </w:r>
      <w:r w:rsidRPr="004100D7">
        <w:rPr>
          <w:rFonts w:ascii="Courier New" w:eastAsia="Times New Roman" w:hAnsi="Courier New" w:cs="Courier New"/>
          <w:color w:val="00B050"/>
        </w:rPr>
        <w:t>AAAAAATTAATTCGTT</w:t>
      </w:r>
      <w:r w:rsidRPr="004100D7">
        <w:rPr>
          <w:rFonts w:ascii="Courier New" w:eastAsia="Times New Roman" w:hAnsi="Courier New" w:cs="Courier New"/>
        </w:rPr>
        <w:t>AATTAAAAAAAAATTATAAACTGTTCTCTTTTTCAATTACAAAAATGAAACAAAGGCT</w:t>
      </w:r>
    </w:p>
    <w:p w14:paraId="2D1701E8" w14:textId="628A1FDA" w:rsidR="0023777F" w:rsidRPr="004100D7" w:rsidRDefault="00EC3154" w:rsidP="00EC3154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Pr="004100D7">
        <w:rPr>
          <w:rFonts w:ascii="Courier New" w:hAnsi="Courier New" w:cs="Courier New"/>
        </w:rPr>
        <w:t>7</w:t>
      </w:r>
    </w:p>
    <w:p w14:paraId="66B0F593" w14:textId="77777777" w:rsidR="0023777F" w:rsidRPr="004100D7" w:rsidRDefault="0023777F" w:rsidP="0023777F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TTTCTTAACTCAAAGGAATACAGGCTCATTGCAGAAGACACAGAAAATAAAAATAAACAAAA</w:t>
      </w:r>
      <w:r w:rsidRPr="004100D7">
        <w:rPr>
          <w:rFonts w:ascii="Courier New" w:hAnsi="Courier New" w:cs="Courier New"/>
          <w:u w:val="single"/>
        </w:rPr>
        <w:t>AT</w:t>
      </w:r>
      <w:r w:rsidRPr="004100D7">
        <w:rPr>
          <w:rFonts w:ascii="Courier New" w:hAnsi="Courier New" w:cs="Courier New"/>
          <w:color w:val="00B050"/>
          <w:u w:val="single"/>
        </w:rPr>
        <w:t>AAGA</w:t>
      </w:r>
      <w:r w:rsidRPr="004100D7">
        <w:rPr>
          <w:rFonts w:ascii="Courier New" w:hAnsi="Courier New" w:cs="Courier New"/>
          <w:color w:val="00B050"/>
        </w:rPr>
        <w:t>AATAAAATCAG</w:t>
      </w:r>
      <w:r w:rsidRPr="004100D7">
        <w:rPr>
          <w:rFonts w:ascii="Courier New" w:hAnsi="Courier New" w:cs="Courier New"/>
          <w:color w:val="E7E6E6" w:themeColor="background2"/>
        </w:rPr>
        <w:t>GGCCGGGCGCGGTGGCTCACGCCTGTAATCCCAGCACTTTGGGAGGCCGAGGCGGGCGGATCACGAGGTCAGGAGATCGAGACCATCCTGGGTAACACGGTGAAACCCCGTCTCTACTAAAAATACAAAAAATTAGCCGGGCGAGGTGGCGGGCGCCTGTAGTCCCAGCTACTCCGGAGGCTGAGGCAGGAGAATGGCGTGAACTCCAGGGGGCGGAGCCTGCAGTGAGCCGAGATTGCGCCACTGCACTCCAGCCTGGACGACAGCGAGACTCCGTCTCAAAAAAAAAAAAAAAAAAAAAAAAAAAAAAAAAAAAAAAAAAAAA</w:t>
      </w:r>
      <w:r w:rsidRPr="004100D7">
        <w:rPr>
          <w:rFonts w:ascii="Courier New" w:hAnsi="Courier New" w:cs="Courier New"/>
          <w:color w:val="00B050"/>
        </w:rPr>
        <w:t>AAGAAATAAAATCAG</w:t>
      </w:r>
      <w:r w:rsidRPr="004100D7">
        <w:rPr>
          <w:rFonts w:ascii="Courier New" w:hAnsi="Courier New" w:cs="Courier New"/>
        </w:rPr>
        <w:t>CCATAATCCTACTACTCAGAG</w:t>
      </w:r>
    </w:p>
    <w:p w14:paraId="36F5FF4E" w14:textId="36E6D935" w:rsidR="0023777F" w:rsidRPr="004100D7" w:rsidRDefault="00EC3154" w:rsidP="0023777F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Pr="004100D7">
        <w:rPr>
          <w:rFonts w:ascii="Courier New" w:hAnsi="Courier New" w:cs="Courier New"/>
        </w:rPr>
        <w:t>8</w:t>
      </w:r>
    </w:p>
    <w:p w14:paraId="164032D9" w14:textId="77777777" w:rsidR="0023777F" w:rsidRPr="004100D7" w:rsidRDefault="0023777F" w:rsidP="0023777F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ATGACAATTATAAATATATATGCACCCAACATTGGAACACCCAGATGT</w:t>
      </w:r>
      <w:r w:rsidRPr="004100D7">
        <w:rPr>
          <w:rFonts w:ascii="Courier New" w:hAnsi="Courier New" w:cs="Courier New"/>
          <w:color w:val="00B050"/>
        </w:rPr>
        <w:t>AT</w:t>
      </w:r>
      <w:r w:rsidRPr="004100D7">
        <w:rPr>
          <w:rFonts w:ascii="Courier New" w:hAnsi="Courier New" w:cs="Courier New"/>
          <w:b/>
          <w:color w:val="000000" w:themeColor="text1"/>
        </w:rPr>
        <w:t>AAAA</w:t>
      </w:r>
      <w:r w:rsidRPr="004100D7">
        <w:rPr>
          <w:rFonts w:ascii="Courier New" w:hAnsi="Courier New" w:cs="Courier New"/>
          <w:color w:val="00B050"/>
        </w:rPr>
        <w:t>CAAATATT</w:t>
      </w:r>
      <w:r w:rsidRPr="004100D7">
        <w:rPr>
          <w:rFonts w:ascii="Courier New" w:hAnsi="Courier New" w:cs="Courier New"/>
          <w:color w:val="E7E6E6" w:themeColor="background2"/>
        </w:rPr>
        <w:t>TTTTTTTTTTTTTTTTTTTTTTTTTTTTTTTTTTTTTTTTTTTTTTTTTTTTTTTTTTTTTTTTTTTTTTTTTTTTTTTTTTTTTTTTTTTTTTTTTTTTTTTTTTTTTTGAGACGGAGTCTCGCTCTGTCGCCCAGGCTGGAGTGCAGTGGCGGGATCTCGGCTCACTGCAAGCTCCGCCTCCCGGGTTCATGCCATTCTCCTGCCTCAGCCTCCCAAGTAGCTGGGACTACAGGCGCCCGCCACTACGCCCGGCTAATTTTTTGTATTTTTAGTAGAGACGGGGTT</w:t>
      </w:r>
      <w:r w:rsidRPr="004100D7">
        <w:rPr>
          <w:rFonts w:ascii="Courier New" w:hAnsi="Courier New" w:cs="Courier New"/>
          <w:color w:val="E7E6E6" w:themeColor="background2"/>
        </w:rPr>
        <w:lastRenderedPageBreak/>
        <w:t>TCACCGTTTTAGCCGGGATGGTCTCGATCTCCTGACCTCGTGATCCGCCCGCCTCGGCCTCCCAAAGTGCTGGGATTACAGGCGTGAGCCACCGCGCCCGGCC</w:t>
      </w:r>
      <w:r w:rsidRPr="004100D7">
        <w:rPr>
          <w:rFonts w:ascii="Courier New" w:hAnsi="Courier New" w:cs="Courier New"/>
          <w:color w:val="00B050"/>
        </w:rPr>
        <w:t>ATAAAACAAA</w:t>
      </w:r>
      <w:r w:rsidRPr="004100D7">
        <w:rPr>
          <w:rFonts w:ascii="Courier New" w:hAnsi="Courier New" w:cs="Courier New"/>
          <w:color w:val="00B050"/>
          <w:u w:val="single"/>
        </w:rPr>
        <w:t>TATT</w:t>
      </w:r>
      <w:r w:rsidRPr="004100D7">
        <w:rPr>
          <w:rFonts w:ascii="Courier New" w:hAnsi="Courier New" w:cs="Courier New"/>
          <w:u w:val="single"/>
        </w:rPr>
        <w:t>AT</w:t>
      </w:r>
      <w:r w:rsidRPr="004100D7">
        <w:rPr>
          <w:rFonts w:ascii="Courier New" w:hAnsi="Courier New" w:cs="Courier New"/>
        </w:rPr>
        <w:t>TAGATCTAAAGAAAGAGATAAACTCTAATACAATAGTAGTTGGTGACTTCAACATCCCACT</w:t>
      </w:r>
    </w:p>
    <w:p w14:paraId="36D97C86" w14:textId="75F98420" w:rsidR="003B0637" w:rsidRPr="004100D7" w:rsidRDefault="009672BD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Pr="004100D7">
        <w:rPr>
          <w:rFonts w:ascii="Courier New" w:hAnsi="Courier New" w:cs="Courier New"/>
        </w:rPr>
        <w:t>9</w:t>
      </w:r>
    </w:p>
    <w:p w14:paraId="11E5714A" w14:textId="5E21CF42" w:rsidR="003B0637" w:rsidRPr="004100D7" w:rsidRDefault="003B0637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GTGGTCATTATTTTGCTTCGGTTTACATTTAATTTCTTTTAATCTGGAGTCCCAGCAAGCTGCCTTGTAAAATGTCATATATCTGGAATTGCTTGATTTTTTTTCCCTCATGACTAGAGTCAAGTTCCA</w:t>
      </w:r>
      <w:r w:rsidRPr="004100D7">
        <w:rPr>
          <w:rFonts w:ascii="Courier New" w:hAnsi="Courier New" w:cs="Courier New"/>
          <w:u w:val="single"/>
        </w:rPr>
        <w:t>TC</w:t>
      </w:r>
      <w:r w:rsidRPr="004100D7">
        <w:rPr>
          <w:rFonts w:ascii="Courier New" w:hAnsi="Courier New" w:cs="Courier New"/>
          <w:color w:val="00B050"/>
          <w:u w:val="single"/>
        </w:rPr>
        <w:t>AAAT</w:t>
      </w:r>
      <w:r w:rsidRPr="004100D7">
        <w:rPr>
          <w:rFonts w:ascii="Courier New" w:hAnsi="Courier New" w:cs="Courier New"/>
          <w:color w:val="00B050"/>
        </w:rPr>
        <w:t>CAGGAGGCAC</w:t>
      </w:r>
      <w:r w:rsidRPr="004100D7">
        <w:rPr>
          <w:rFonts w:ascii="Courier New" w:hAnsi="Courier New" w:cs="Courier New"/>
          <w:color w:val="A6A6A6" w:themeColor="background1" w:themeShade="A6"/>
        </w:rPr>
        <w:t>CGGCTAAAACGGTGAAACCCCGTCTCTACTAAAAATACAAAAAATTAGCCGGGCGTAGTGGCGGGCGCCTGTAGTCCCAGCTACTTGGGAGGCTGAGGCAGGAGAATGGCGTGAACCCGGGAGGCGGAGCTTGCAGTGAGCCGAGATCCCGCCACTGCACTCCAGCCTGGGCGACAGAGCGAGACTCCGTCTCAAAAAAAAAAAAAAAAAAAAAAAAAAAAAAAAAAAAAAAAAAAAAAAAAAAAAAAAAAAAAAAAAAAAAAAAAAAAAAAAAAAAAAAAAAAAAAAAAAAAAAA</w:t>
      </w:r>
      <w:r w:rsidRPr="004100D7">
        <w:rPr>
          <w:rFonts w:ascii="Courier New" w:hAnsi="Courier New" w:cs="Courier New"/>
          <w:color w:val="00B050"/>
        </w:rPr>
        <w:t>AAAA</w:t>
      </w:r>
      <w:r w:rsidR="00593DAA" w:rsidRPr="004100D7">
        <w:rPr>
          <w:rFonts w:ascii="Courier New" w:hAnsi="Courier New" w:cs="Courier New"/>
          <w:color w:val="00B050"/>
        </w:rPr>
        <w:t>TCAGGAGGCAC</w:t>
      </w:r>
      <w:r w:rsidR="00593DAA" w:rsidRPr="004100D7">
        <w:rPr>
          <w:rFonts w:ascii="Courier New" w:hAnsi="Courier New" w:cs="Courier New"/>
        </w:rPr>
        <w:t>AAAATATCGGTGCATCTCATTGTTGTGATGCCAAGTTTGATCACTTAAGGCAATATTGACTAGATTTCTCCATCATAAATAAATCTTTTTCCTTCTGTAATTAATAACTGTGAGATATTTTGTAATAATGTAAATATCCTATATGCCAGCT</w:t>
      </w:r>
    </w:p>
    <w:p w14:paraId="15067B6E" w14:textId="647BC3DE" w:rsidR="003B0637" w:rsidRPr="004100D7" w:rsidRDefault="009672BD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Pr="004100D7">
        <w:rPr>
          <w:rFonts w:ascii="Courier New" w:hAnsi="Courier New" w:cs="Courier New"/>
        </w:rPr>
        <w:t>10</w:t>
      </w:r>
    </w:p>
    <w:p w14:paraId="22B628B8" w14:textId="69FDBDEF" w:rsidR="004E5634" w:rsidRPr="004100D7" w:rsidRDefault="004E5634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CTGGCCTCCTCTGCTGGGAGTGGCTCTTCCTCCCAAACTCCAAGTGTGCTGCTGTGTCAGGCCCCAATGTAGCCACAGTCCTCTGTGGAAGTGTCCCTATTCTCGTTTTCCTGCTTTATTC</w:t>
      </w:r>
      <w:r w:rsidRPr="004100D7">
        <w:rPr>
          <w:rFonts w:ascii="Courier New" w:hAnsi="Courier New" w:cs="Courier New"/>
          <w:color w:val="00B050"/>
        </w:rPr>
        <w:t>TAAGTCATTTT</w:t>
      </w:r>
      <w:r w:rsidRPr="004100D7">
        <w:rPr>
          <w:rFonts w:ascii="Courier New" w:hAnsi="Courier New" w:cs="Courier New"/>
          <w:color w:val="808080" w:themeColor="background1" w:themeShade="80"/>
        </w:rPr>
        <w:t>TTTTTTTTTTTTTTTTTTTTTTTTTTTTTTTTTTTTTTTTTTTTTTTTTTTTTTTTTTTTTTTTTTTTTTTTTTTTTTTTTTTTTTTTTTTTTTTTTTTTTTTTTTTTTGAGACGGAGTCTCGCTCTGTCGCCCAG</w:t>
      </w:r>
      <w:r w:rsidRPr="004100D7">
        <w:rPr>
          <w:rFonts w:ascii="Courier New" w:hAnsi="Courier New" w:cs="Courier New"/>
          <w:color w:val="00B050"/>
        </w:rPr>
        <w:t>TAAGTCA</w:t>
      </w:r>
      <w:r w:rsidRPr="004100D7">
        <w:rPr>
          <w:rFonts w:ascii="Courier New" w:hAnsi="Courier New" w:cs="Courier New"/>
          <w:color w:val="00B050"/>
          <w:u w:val="single"/>
        </w:rPr>
        <w:t>TTTT</w:t>
      </w:r>
      <w:r w:rsidRPr="004100D7">
        <w:rPr>
          <w:rFonts w:ascii="Courier New" w:hAnsi="Courier New" w:cs="Courier New"/>
          <w:u w:val="single"/>
        </w:rPr>
        <w:t>AA</w:t>
      </w:r>
      <w:r w:rsidRPr="004100D7">
        <w:rPr>
          <w:rFonts w:ascii="Courier New" w:hAnsi="Courier New" w:cs="Courier New"/>
        </w:rPr>
        <w:t>CTATATTTATTACATACAAAATGTCCCTTCCAAACTAAAATATAACCCTTTGAGGGTATGGCTTTCG</w:t>
      </w:r>
    </w:p>
    <w:p w14:paraId="6A10F0C6" w14:textId="15FBAB03" w:rsidR="00613601" w:rsidRPr="004100D7" w:rsidRDefault="009672BD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AB24C5" w:rsidRPr="00AB24C5">
        <w:rPr>
          <w:rFonts w:ascii="Courier New" w:hAnsi="Courier New" w:cs="Courier New"/>
          <w:i/>
        </w:rPr>
        <w:t>Alu</w:t>
      </w:r>
      <w:r w:rsidRPr="004100D7">
        <w:rPr>
          <w:rFonts w:ascii="Courier New" w:hAnsi="Courier New" w:cs="Courier New"/>
        </w:rPr>
        <w:t>11</w:t>
      </w:r>
    </w:p>
    <w:p w14:paraId="1EA17AF0" w14:textId="3BEED8C7" w:rsidR="00613601" w:rsidRPr="004100D7" w:rsidRDefault="00613601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TCCAGGTTCCAGGACCACAGCAAATTTAGAAGCCAACAAGAAAAAGGGAGGGAGACATGAATCAAAGCAATGTACAGAAGAAAGAAAAAGGAGCAGGGCATTACCAAGAAACAGACCTCACAAACCTGAAATGTTAATCACGGCAATGATGAGCACAGTGGTAAACAACCGTTACACCCCCAACCACCCAGGAGTGCCACTGACTCACAATACTAACGGGACGTGTGAACAGGGACAGCCGCCACTGGCAATAGTTGCACAATTCGAGCACAGAAATGAGTAAGAGGAATTATTTATACTGAGTTTT</w:t>
      </w:r>
      <w:r w:rsidRPr="004100D7">
        <w:rPr>
          <w:rFonts w:ascii="Courier New" w:hAnsi="Courier New" w:cs="Courier New"/>
          <w:b/>
        </w:rPr>
        <w:t>AAAA</w:t>
      </w:r>
      <w:r w:rsidRPr="004100D7">
        <w:rPr>
          <w:rFonts w:ascii="Courier New" w:hAnsi="Courier New" w:cs="Courier New"/>
        </w:rPr>
        <w:t>GAATCCGTAAGTCCAGATTGATAAACATATACACCTACTATGTAC</w:t>
      </w:r>
      <w:r w:rsidRPr="004100D7">
        <w:rPr>
          <w:rFonts w:ascii="Courier New" w:hAnsi="Courier New" w:cs="Courier New"/>
          <w:color w:val="00B050"/>
        </w:rPr>
        <w:t>CCATCAGATTTTTT</w:t>
      </w:r>
      <w:r w:rsidRPr="004100D7">
        <w:rPr>
          <w:rFonts w:ascii="Courier New" w:hAnsi="Courier New" w:cs="Courier New"/>
          <w:color w:val="808080" w:themeColor="background1" w:themeShade="80"/>
        </w:rPr>
        <w:t>TTTTTTTTTTTTTTTTTTTTTTTTTTTTTTTTTTTTTTTTTTTTTTTTTTTTTTTTTTTTTTTTTTTTTTGAGACGGAGTCTCGCTGTGTCTCCCAGGTTGGAGTGCGGTGGCGCAATCTCGGCTCACTGCAAGCTCCGCCTCCCGGGTTCACGCCATTCTCCTGCCTCAGCCTCCCAAGTAGCTGGGACTACAGGCGCCCGCCAACACGCCCGGCTAATTTTTTGTATTTTTAGTAGAAACGGGGTTTCACCGTGTTAGCCAAGATGGTCTCGATCTCCTGACCTCGTGATCCGCCCGTCTCGGCCTCCCAAAGTGCTGGGATTACAGGCGTGAGCCACCGCGCCCGGCC</w:t>
      </w:r>
      <w:r w:rsidRPr="004100D7">
        <w:rPr>
          <w:rFonts w:ascii="Courier New" w:hAnsi="Courier New" w:cs="Courier New"/>
          <w:color w:val="00B050"/>
        </w:rPr>
        <w:t>CCATCAGATT</w:t>
      </w:r>
      <w:r w:rsidRPr="004100D7">
        <w:rPr>
          <w:rFonts w:ascii="Courier New" w:hAnsi="Courier New" w:cs="Courier New"/>
          <w:color w:val="00B050"/>
          <w:u w:val="single"/>
        </w:rPr>
        <w:t>TTTT</w:t>
      </w:r>
      <w:r w:rsidRPr="004100D7">
        <w:rPr>
          <w:rFonts w:ascii="Courier New" w:hAnsi="Courier New" w:cs="Courier New"/>
          <w:u w:val="single"/>
        </w:rPr>
        <w:t>AA</w:t>
      </w:r>
      <w:r w:rsidRPr="004100D7">
        <w:rPr>
          <w:rFonts w:ascii="Courier New" w:hAnsi="Courier New" w:cs="Courier New"/>
        </w:rPr>
        <w:t>AAAAGAAATTAATACTATACAAACACAAAGTCTTCTTCGCAGGAGAATTCCATCTAATAAATATCGTAAAAAGACAAAAATACAAGATCTTCATTTTATGCTTATCATAGTAGTAACTAATTCAGGCAAGAATCATCAGTAGATGCTAGAACCACTGGGTAAAAAAATACTGTGTCATTCACAACTGTGAAAATAGTAGAAAAGGTCCATATAGTCATCAACAGATGAGTGGATGAACAAACTGTAGCATATACACAATGGAATATTAATTACTCCACCACAGAAAGGAGTGAAGTACTGACACATGCTACA</w:t>
      </w:r>
    </w:p>
    <w:p w14:paraId="0448B336" w14:textId="2C1EAA03" w:rsidR="003B0637" w:rsidRPr="004100D7" w:rsidRDefault="009672BD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L1_</w:t>
      </w:r>
      <w:r w:rsidR="00A1751A" w:rsidRPr="004100D7">
        <w:rPr>
          <w:rFonts w:ascii="Courier New" w:hAnsi="Courier New" w:cs="Courier New"/>
        </w:rPr>
        <w:t>1</w:t>
      </w:r>
    </w:p>
    <w:p w14:paraId="52063171" w14:textId="01C8D674" w:rsidR="00A1751A" w:rsidRPr="004100D7" w:rsidRDefault="00A1751A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CCATGCCGCACCACAATTTAAAATTAG</w:t>
      </w:r>
      <w:r w:rsidRPr="004100D7">
        <w:rPr>
          <w:rFonts w:ascii="Courier New" w:hAnsi="Courier New" w:cs="Courier New"/>
          <w:color w:val="7030A0"/>
        </w:rPr>
        <w:t>TTTGA</w:t>
      </w:r>
      <w:r w:rsidRPr="004100D7">
        <w:rPr>
          <w:rFonts w:ascii="Courier New" w:hAnsi="Courier New" w:cs="Courier New"/>
          <w:color w:val="808080" w:themeColor="background1" w:themeShade="80"/>
        </w:rPr>
        <w:t>CTTCCTCTTTTCCTAATTGAATACCCTTTATTTCCTTCTCCTGCCTGATTGCCCTGGCCAGAACTTCCAACACTATGTTGAATAGGAGCGGTGAGAGAGGGCATCCCTGTCTTGTGCCGGTTTTCAAAGGGAATGCTTCCAGTTTTTGCCCATTCAGTATGATATTGGCTGTGGGTTTGTCATAGATAGCTCTTATTATTTTGAAATACGTCCCATCAATACCTAATTTATTGAGAGTTTTTAGCATGAAGGGTTGTTGAATTTTGTCAAAGGCTTTTTCTGCATCTATTGAGATAATCATGTGGTTTTTGTCTTTGGCTCTGTTTATATGCTGGATTACATTTATTGATTTGCGTATATTGAACCAGCCTTGCATCCCAGGGATGAAGCCCACTTGATCATGGTGGATAAGCTTTTTGATGTGCTGCTGGATTCGGTTTGCCAGTATTTTATTGAGG</w:t>
      </w:r>
      <w:r w:rsidRPr="004100D7">
        <w:rPr>
          <w:rFonts w:ascii="Courier New" w:hAnsi="Courier New" w:cs="Courier New"/>
          <w:color w:val="808080" w:themeColor="background1" w:themeShade="80"/>
        </w:rPr>
        <w:lastRenderedPageBreak/>
        <w:t>ATTTTTGCATCAATGTTCATCAAGGATATTGGTCTAAAATTCTCTTTTTTGGTTGTGTCTCTGCCCGGCTTTGGTATCAGAATAATGCTGGCCTCATAAAATGAGTTAGGGAGGATTCCCTCTTTTTCTATTGATTGGAATAGTTTCAGAAGGAATGGTACCAGTTCCTCCTTGTACCTCTGGTAGAATTCGGCTGTGAATCCATCTGGTCCTGGACTCTTTTTGGTTGGTAAACTATTGATTATTGCCACAATTTCAGAGCCTGTTATTGGTCGATTCAGAGATTCAACTTCTTCCTGGTTTAGTCTTGGGAGAGTGTATGTGTCGAGGAATGTATCCATTTCTTCTAGATTTTCTAGTTTATTTGCGTAGAGGTGTTTGTAGTATTCTCTGATGGTAGTTTGTATTTCTGTGGGATCGGTGGTGATATCCCCTTTATCATTTTTTATTGTGTCTATTTGATTCTTCTCTCTTTTTTTCTTTATTAGTCTTGCTAGCGGTCTATCAATTTTGTTGATCCTTTCAAAAAACCAGCTCCTGGATTCATTGATTTTTTGAAGGGTTTTTTGTGTCTCTATTTCCTTCAGTTCTGCTCTGATTTTAGTTATTTCTTGCCTTCTGCTAGCTTTTGAATGTGTTTGCTCTTGCTTTTCTAGTTCTTTTAAATGTGATGTTAGGGTGTCAATTTTGGATCTTTCCTGCTTTCTCTTGTAGGCATTTAGTGCTATAAATTTCCCTCTACACACTGCTTTGAATGCGTCCCAGAGATTCTGGTATGTGGTGTCTTTGTTCTCGTTGGTTTCAAAGAACATCTTTATTTCTGCCTTCATTTCGTTATGTACCCAGTAGTCATTCAGGAGCAGGTTGTTCAGTTTCCATGTAGTTGAGCGGCTTTGAGTGAGATTCTTAATCCTGAGTTCTAGTTTGATTGCACTGTGGTCTGAGAGATAGTTTGTTATAATTTCTGTTCTTTTACATTTGCTGAGGAGAGCTTTACTTCCAACTATGTGGTCAATTTTGGAATAGGTGTGGTGTGGTGCTGAAAAAAATGTATATTCTGTTGATTTGGGGTGGAGAGTTCTGTAGATGTCTATTAGGTCTGCTTGGTGCAGAGCTGAGTTCAATTCCTGGGTATCCTTGTTGACTTTCTGTCTCGTTGATCTGTCTAATGTTGACAGTGGGGTGTTAAAGTCTCCCATTATTAATGTGTGGGAGTCTAAG</w:t>
      </w:r>
      <w:r w:rsidRPr="004100D7">
        <w:rPr>
          <w:rFonts w:ascii="Courier New" w:hAnsi="Courier New" w:cs="Courier New"/>
          <w:color w:val="7030A0"/>
        </w:rPr>
        <w:t>TCCTCT</w:t>
      </w:r>
      <w:r w:rsidRPr="004100D7">
        <w:rPr>
          <w:rFonts w:ascii="Courier New" w:hAnsi="Courier New" w:cs="Courier New"/>
        </w:rPr>
        <w:t>GCTTGTTCCTGATTAAATGGTTAATGTAAATTAATTTAATTTAGAATCGGTTCTACTGCTATAACCAATACAAGCCAGACTTCTACTTGGAATCTTAGATCATATAGCTGACTGATATTGAAGAATATAGGAATGGTTCAAAAGAGAACCACAAAGTAACTATTAAGAAACAAAAGCCTCTCAAGAAGGTTTTAAGAAGTAAGATTTTAGAATCCAGATAAAGGGTAGGTAGCTAAGTGGCAACACAGTTACAGCATAATATGGTGTAGAAAGACTAGACATTTTTTCCTTTCTGGTGAGTGAACAAAAACAAATGTCTTCAGTGACATAGAAGAGATACAGGGGCACTTTCTAGGAACATGTGTAGGTAAGTTGCTTACAACCACGCACAGTGGAAAAACCACCCTGCTA</w:t>
      </w:r>
    </w:p>
    <w:p w14:paraId="7180B932" w14:textId="2EDD5DBC" w:rsidR="008B1EBA" w:rsidRPr="004100D7" w:rsidRDefault="009672BD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836FF6" w:rsidRPr="004100D7">
        <w:rPr>
          <w:rFonts w:ascii="Courier New" w:hAnsi="Courier New" w:cs="Courier New"/>
        </w:rPr>
        <w:t>L1_2</w:t>
      </w:r>
    </w:p>
    <w:p w14:paraId="73ED1E03" w14:textId="47CF1268" w:rsidR="00836FF6" w:rsidRPr="004100D7" w:rsidRDefault="003A4BB3">
      <w:pPr>
        <w:rPr>
          <w:rFonts w:ascii="Courier New" w:hAnsi="Courier New" w:cs="Courier New"/>
        </w:rPr>
      </w:pPr>
      <w:r w:rsidRPr="003A4BB3">
        <w:rPr>
          <w:rFonts w:ascii="Courier New" w:hAnsi="Courier New" w:cs="Courier New"/>
        </w:rPr>
        <w:t>TTATACAAGCTGTTGGACCTCTTAAGGACGTTGACATAAGGACCACTTTCTGTGAAATAAGAATTAGTGGTTTAAAAAGAGTGCAC</w:t>
      </w:r>
      <w:r w:rsidRPr="00FC0E9A">
        <w:rPr>
          <w:rFonts w:ascii="Courier New" w:hAnsi="Courier New" w:cs="Courier New"/>
          <w:u w:val="single"/>
        </w:rPr>
        <w:t>TT</w:t>
      </w:r>
      <w:r w:rsidRPr="00FC0E9A">
        <w:rPr>
          <w:rFonts w:ascii="Courier New" w:hAnsi="Courier New" w:cs="Courier New"/>
          <w:color w:val="00B050"/>
          <w:u w:val="single"/>
        </w:rPr>
        <w:t>AACA</w:t>
      </w:r>
      <w:r w:rsidRPr="003A4BB3">
        <w:rPr>
          <w:rFonts w:ascii="Courier New" w:hAnsi="Courier New" w:cs="Courier New"/>
          <w:color w:val="00B050"/>
        </w:rPr>
        <w:t>GTATCATGTAA</w:t>
      </w:r>
      <w:r w:rsidRPr="003A4BB3">
        <w:rPr>
          <w:rFonts w:ascii="Courier New" w:hAnsi="Courier New" w:cs="Courier New"/>
          <w:color w:val="A6A6A6" w:themeColor="background1" w:themeShade="A6"/>
        </w:rPr>
        <w:t>TAGAGCCAAGATGGCCGAATAGGAACAGCTCCGGTCTACAGCTCCCAGCGTGAGCGACGCAGAAGACGGTGATTTCTGCATTTCCATCTGAGGTACCGGGTTCATCTCACTAGGGAGTGCCAGACAGTGGGCGCAGGCCAGTGTGTGTGCGCACCGTGCGCGAGCCGAAGCAGGGCGAGGCATTGCCTCACCTGGGAAGCGCAAGGGGTCAGGGAGTTCCCTTTCCGAGTCAAAGAAAGGGGTGACGGACGCACCTGGAAAATCGGGTCACTCCCACCCGAATATTGCGCTTTTCAGACCGGCTTAAGAAACGGCGCACCATGAGACTATATCCCACACCTGGCTCGGAGGGTCCTACGCCCACGGAATCTCGCTGATTGCTAGCACAGCAGTCTGAGATCAAACTGCAAGGCGGCAACGAGGCTGGGGGAGGGGCGCCCGCCATTGCCCAGGCTTGCTTAGGTAAACAAAGCAGCCGGGAAGCTCGAACTGGGTGGAGCCCACCACAGCTCAAGGAGGCCTGCCTGCCTCTGTAGGCTCCACCTCTGGGGGCAGGGCACAGACAAACAAAAAGACAGCAGTAACCTCTGCAGACTTAAGTGTCCCTGTCTGACAGCTTTGAAGAGAGCAGTGGTTCTCCCAGGAGGCAGCTGGAGATCTGAGAACGGGCAGACTGCCTCCTCAAGTGGGTCCCTGACTCCTGACCCCCGAGCAGCCTAACTGGGAGGCACCCCCCAGCAGGGGCACACTGACACCTCACACGGCAGGGTATTCCAACAGACCTGCAGCTGAGGGTCCTGTCTGTTAGAAGGAAAACTAACAACCAGAAAGGACATCTACACCGAAAACCCATCTGTACATCACCATCATCAAAGACCAAAAGTAGATAAAACCACAAAGATGGGGAAAAAACAGAACAGAAAAACTGGAAACTCTAAAACGCAGAGCGCCTCTCCTCCTCCAAAGGAACGCAGTTCCTCACCAGCAACAGAACAAAGCTGGATGGAGAATGATTTTGACGAGCTGAGAGAAGAAGGCTTCAGACGATCAAATTACTCTGAGCTACGGGAGGACATTCAAACCAAAGGCAAAGAAGTTGAAAACTTTGAAAAAAATTTAGAAGAATGTATAACTAGAATAACCAATACAGAGAAGTGCTTAAAGGAGCTGATGGAGCTGAAAACCAAGGCTCGAGAACTACGTGAAGAATGCAGAAGCCTCAGGAGCCGATGCGATCAACTGGAAGAAAGGGTATCAGCAATGGAAGATGAAATGAATGAAATGAAGCGAGAAGGGAAGTTTAGAGAAAAAAGAATAAAAAGAAATGAGCAAAGCCTCCAAGAAATATGGGACTATGTGAAAAGACCAAATCTACGTCTGATTGGTGTACCTGAAAGTGATGTGGAGAATGGAACCAAGTTGGAAAACACTCTGCAG</w:t>
      </w:r>
      <w:r w:rsidRPr="003A4BB3">
        <w:rPr>
          <w:rFonts w:ascii="Courier New" w:hAnsi="Courier New" w:cs="Courier New"/>
          <w:color w:val="A6A6A6" w:themeColor="background1" w:themeShade="A6"/>
        </w:rPr>
        <w:lastRenderedPageBreak/>
        <w:t>GATATTATCCAGGAGAACTTCCCCAATCTAGCAAGGCAGGCCAACGTTCAGATTCAGGAAATACAGAGAACGCCACAAAGATACTCCTCGAGAAGAGCAACTCCAAGACACATAATTGTCAGATTCACCAAAGTTGAAATGAAGGAAAAAATGTTAAGGGCAGCCAGAGAGAAAGGTCGGGTTACCCTCAAAGGAAAGCCCATCAGACTAACAGCGGATCTCTCGGCAGAAACCCTACAAGCCAGAAGAGAGTGGGGGCCAATATTCAACATTCTTAAAGAAAAGAATTTTCAACCCAGAATTTCATATCCAGCCAAACTAAGCTTCATAAGTGAAGGAGAAATAAAATACTTTATAGACAAGCAAATGTTGAGAGATTTTGTCACCACCAGGCCTGCCCTAAAAGAGCTCCTGAAGGAAGCGCTAAACATGGAAAGGAACAACCGGTACCAGCCGCTGCAAAATCATGCCAAAATGTAAAGACCATCGAGACTAGGAAGAAACTGCATCAACTAATGAGCAAAATCACCAGCTAACATCATAATGACAGGATCAAATTCACACATAACAATATTAACTTTAAATATAAATGGACTAAATTCTGCAATTAAAAGACACAGACTGGCAAGTTGGATAAAGAGTCAAGACCCATCAGTGTGCTGTATTCAGGAAACCCATCTCACGTGCAGAGACACACATAGGCTCAAAATAAAAGGATGGAGGAAGATCTACCAAGCCAATGGAAAACAAAAAAAGGCAGGGGTTGCAATCCTAGTCTCTGATAAAACAGACTTTAAACCAACAAAGATCAAAAGAGACAAAGAAGGCCATTACATAATGGTAAAGGGATCAATTCAACAAGAGGAGCTAACTATCCTAAATATTTATGCACCCAATACAGGAGCACCCAGATTCATAAAGCAAGTCCTCAGTGACCTACAAAGAGACTTAGACTCCCACACATTAATAATGGGAGACTTTAACACCCCACTGTCAACATTAGACAGATCAACGAGACAGAAAGTCAACAAGGATACCCAGGAATTGAACTCAGCTCTGCACCAAGCAGACCTAATAGACATCTACAGAACTCTCCACCCCAAATCAACAGAATATACATTTTTTTCAGCACCACACCACACCTATTCCAAAATTGACCACATAGTTGGAAGTAAAGCTCTCCTCAGCAAATGTAAAAGAACAGAAATTATAACAAACTATCTCTCAGACCACAGTGCAATCAAACTAGAACTCAGGATTAAGAATCTCACTCAAAGCCGCTCAACTACATGGAAACTGAACAACCTGCTCCTGAATGACTACTGGGTACATAACGAAATGAAGGCAGAAATAAAGATGTTCTTTGAAACCAACGAGAACAAAGACACCACATACCAGAATCTCTGGGACGCATTCAAAGCAGTGTGTAGAGGGAAATTTATAGCACTAAATGCCTACAAGAGAAAGCAGGAAAGATCCAAAATTGACACCCTAACATCACAATTAAAAGAACTAGAAAAGCAAGAGCAAACACATTCAAAAGCTAGCAGAAGGCAAGAAATAACTAAAATCAGAGCAGAACTGAAGGAAATAGAGACACAAAAAACCCTTCAAAAAATCAATGAATCCAGGAGCTGGTTTTTTGAAAGGATCAACAAAATTGATAGACCGCTAGCAAGACTAATAAAGAAAAAGAGAGAGAAGAATCAAATAGACACAATAAAAAATGATAAAGGGGATATCACCACCGATCCCACAGAAATACAAACTACCATCAGAGAATACTACAAACACCTCTACGCAAATAAACTAGAAAATCTAGAAGAAATGGATACATTCCTCGACACATACACTCTCCCAAGACTAAACCAGGAAGAAGTTGAATCTCTGAATAGACCAATAACAGGCTCTGAAATTGTGGCAATAATCAATAGTTTACCAACCAAAAAGAGTCCAGGACCAGATGGATTCACAGCCGAATTCTACCAGAGGTACATGGAGGAACTGGTACCATTCCTTCTGAAACTATTCCAATCAATAGAAAAAGAGGGAATCCTCCCTAACTCATTTTATGAGGCCAGCATCATTCTGATACCAAAGCCGGGCAGAGACACAACCAAAAAAGAGAATTTTAGACCAATATCCTTGATGAACATTGATGCAAAAATCCTCAATAAAATACTGGCAAACCGAATCCAGCAGCACATCAAAAAGCTTATCCACCATGATCAAGTGGGCTTCATCCCTGGGATGCAAGGCTGGTTCAATATACGCAAATCAATAAATGTAATCCAGCATATAAACAGAGCCAAAGACAAAAACCACATGATTATCTCAATAGATGCAGAAAAAGCCTTTGACAAAATTCAACAACCCTTCATGCTAAAAACTCTCAATAAATTAGGTATTGATGGGACGTATTTCAAAATAATAAGAGCTATCTATGACAAACCCACAGCCAATATCATACTGAATGGGCAAAAACTGGAAGCATTCCCTTTGAAAACCGGCACAAGACAGGGATGCCCTCTCTCACCGCTCCTATTCAACATAGTGTTGGAAGTTCTGGCCAGGGCAATCAGGCAGGAGAAGGAAATAAAGGGTATTCAATTAGGAAAAGAGGAAGTCAAATTGTCCCTGTTTGCAGATGACATGATTGTTTATCTAGAAAACCCCATCGTCTCAGCCCAAAATCTCCTTAAGCTGATAAGCAACTTCAGCAAAGTCTCAGGATACAAAATCAATGTACAAAAATCACAAGCATTCTTATACACCAACAACAGACAAACAGAGAGCCAGATCATGGGTGAACTCCCATTCACAATTGCTTCAAAGAGAATAAAATACCTAGGAATCCAACTTACAAGGGATGTGAAGGACCTCTTCAAGGAGAACTACAAACCACTGCTCAAGGAAATAAAAGAGGAGACAAACAAATGGAAGAACATTCCATGCTCATGGGTAGGAAGAATCAATATCGTGAAAATGGCCATACTGCCCAAGGTAATTTACAGATTCAATGCCATCCCCATCAAGCTACCAATGACTTTCTTCACAGAATTGGAAAAAACTACTTTAAAGTTCATATGGAACCAAAAAAGAGCCCGCATTGCCAAGTCAATCCTAAGCCAAAAGAACAAAGCTGGAGGCATCACACTACCTGACTTCAAACTATACTACAAGGCTACAGTAACCAAAACAGCATGGTACTGGTACCAAAACAGAGATATAGATCAATGGAACAGAACAGAGCCCTCAGAAATAATGCCGCATATCTACAACTATCTGATCTTTGACAAACCTGAGAAAAACAAGCAATGGGGAAAGGATTCCCTATTTAATAAATGGTGCTGGGAAAAC</w:t>
      </w:r>
      <w:r w:rsidRPr="003A4BB3">
        <w:rPr>
          <w:rFonts w:ascii="Courier New" w:hAnsi="Courier New" w:cs="Courier New"/>
          <w:color w:val="A6A6A6" w:themeColor="background1" w:themeShade="A6"/>
        </w:rPr>
        <w:lastRenderedPageBreak/>
        <w:t>TGGCTAGCCATATGTAGAAAGCTGAAACTGGATCCCTTCCTTACACCTTATACAAAAATCAATTCAAGATGGATTAAAGATTTAAACGTTAAACCTAAAACCATAAAAACCCTAGAAGAAAACCTAGGCATTACCATTCAGGACATAGGCGTGGGCAAGGACTTCATGTCCAAAACACCAAAAGCAATGGCAACAAAAGACAAAATTGACAAATGGGATCTAATTAAACTAAAGAGCTTCTGCACAGCAAAAGAAACTACCATCAGAGTGAACAGGCAACCTACAACATGGGAGAAAATTTTTGCAACCTACTCATCTGACAAAGGGCTAATATCCAGAATCTACAATGAACTCAAACAAATTTACAAGAAAAAAACAAACAACCCCATCAAAAAGTGGGCGAAGGACATGAACAGACACTTCTCAAAAGAAGACATTTATGCAGCCAAAAAACACATGAAGAAATGCTCATCATCACTGGCCATCAGAGAAATGCAAATCAAAACCACTATGAGATATCATCTCACACCAGTTAGAATGGCAATCATTAAAAAGTCAGGAAACAACAGGTGCTGGAGAGGATGCGGAGAAATAGGAACACTTTTACACTGTTGGTGGGACTGTAAACTAGTTCAACCATTGTGGAAGTCAGTGTGGCGATTCCTCAGGGATCTAGAACTAGAAATACCATTTGACCCAGCCATCCCATTACTGGGTATATACCCAAATGAGTATAAATCATGCTGCTATAAAGACACATGCACACGTATGTTTATTGCGGCACTATTCACAATAGCAAAGACTTGGAACCAACCCAAATGTCCAACAATGATAGACTGGATTAAGAAAATGTGGCACATATACACCATGGAATACTATGCAGCCATAAAAAATGATGAGTTCATATCCTTTGTAGGGACATGGATGAAATTGGAAACCATCATTCTCAGTAAACTATCGCAAGAACAAAAAACCAAACACCGCATATTCTCACTCATAGGTGGGAATTGAACAATGAGATCACATGGACACAGGAAGGGGAATATCACACTCTGGGGACTGTGGTGGGGTCGGGGGAGGGGGGAGGGATAGCATTGGGAGATATACCTAATGCTAGATGACACATTAGTGGGTGCAGCGCACCAGCATGGCACATGTATACATATGTAACTAACCTGCACAATGTGCACATGTACCCTAAAACTTAGAGTATAATAAAAAAAAAAAAAAAAAAAAAAAAA</w:t>
      </w:r>
      <w:r w:rsidRPr="003A4BB3">
        <w:rPr>
          <w:rFonts w:ascii="Courier New" w:hAnsi="Courier New" w:cs="Courier New"/>
          <w:color w:val="0070C0"/>
        </w:rPr>
        <w:t>AAAATAAAGTATCTCATAAACTTAAATGATGTTAAGGGCAAATGTTTATATTAAAGTATCCATAAAAAGAACTAAATTTGTAAAAAAAAAAAAAAAAAAAAAAAAAAAAAAAAAAAAAAAAAAAAACCCAAAAAAAAAAAAAAAAAAAAAAAAAAAAAAAAAAAAAAAAAAAAAAAAA</w:t>
      </w:r>
      <w:r w:rsidRPr="003A4BB3">
        <w:rPr>
          <w:rFonts w:ascii="Courier New" w:hAnsi="Courier New" w:cs="Courier New"/>
          <w:color w:val="00B050"/>
        </w:rPr>
        <w:t>AACAGTATCATGTAA</w:t>
      </w:r>
      <w:r w:rsidRPr="003A4BB3">
        <w:rPr>
          <w:rFonts w:ascii="Courier New" w:hAnsi="Courier New" w:cs="Courier New"/>
        </w:rPr>
        <w:t>GTATCAGTTTCTGTATGTCATTACTAGCCAGGCTTTTTTTAAAAAACTGGACTGTGCTGCCTTGTGTGTACATTTAAATGAGGCCCTTAAAGGGAAATCTGAGCAATGTCTTCAAACAAAGACTTATAATCAGAAGGGTCTTTTTAAAAAAAAAAAAAAAAAAGAATAACTATCTTCAGCAGACCTAAAACCAGGATGGAAAGGTGGATACTTCCCCACCTGGGCCCCAAAGCAGGGCCCTTCAAAATACTGAAGGTCCAGCATTCCCTGGGCAATTCTTCCTCCTTCTCTGTCCTCCCCACCCCCATCAATACCCAGCTTGCAGTGATATTCTTTTACCCTTTACTAATCTAATGCCAAACACATGTAGGTTCTATCCTGTTTCCAGGAAAGAGGTTTCCATGAATTGCCTCATCAGCCTTACTAATAGCTACAATATATGGAGCACTTTGTGCCCAGCACTCGATTCCTTTTATACTTGATCTCTTTTCATCCTTTCTTCACAATAGCCCCATGAGGTGGGTGCTATAATTATTTCTAATTTTACAGATAAGGAAACCAAAGCTCAGAGAGTCTGAGCAATTTGCTTAAAGTTGCTTAACAGCTGTATTAGCCTACTACTTATAATTCGACTACCTGTGTCCAAGGCTACATAAATTCAGGTCGCCTGACTCAAAGCTCTTATTCAACGTGCTAGCCTCCTT</w:t>
      </w:r>
    </w:p>
    <w:p w14:paraId="6550D921" w14:textId="45AD9296" w:rsidR="00836FF6" w:rsidRPr="004100D7" w:rsidRDefault="009672BD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836FF6" w:rsidRPr="004100D7">
        <w:rPr>
          <w:rFonts w:ascii="Courier New" w:hAnsi="Courier New" w:cs="Courier New"/>
        </w:rPr>
        <w:t>L1_3</w:t>
      </w:r>
    </w:p>
    <w:p w14:paraId="088A389D" w14:textId="46F92AE8" w:rsidR="00836FF6" w:rsidRPr="00B270F7" w:rsidRDefault="00B270F7" w:rsidP="00805C5C">
      <w:pPr>
        <w:rPr>
          <w:rFonts w:ascii="Courier New" w:hAnsi="Courier New" w:cs="Courier New"/>
          <w:i/>
        </w:rPr>
      </w:pPr>
      <w:r w:rsidRPr="00B270F7">
        <w:rPr>
          <w:rFonts w:ascii="Courier New" w:hAnsi="Courier New" w:cs="Courier New"/>
        </w:rPr>
        <w:t>GTTTTTTTTTTGAGACGGAGTTTCTCTCTTGTTGCCCAGGCTGGAATGCAGTGGCACAGTCTCAGCTCACTGCAACCTACCCCTCCCAGGCTCAAGCGATTCTCCTGCCTCAGCCTCCCGAGTAGCTAGGACTACAGGTACTCACCACCATGGCCAGCTAATTTTTTGTATTCTTAATAGAGATGGTATTTCACCACTCAGGATGGTCTCGAACTCCTGGCCTCATGTGATCTGCCAGCCTTGACCTCCCAAAGTGCTGGGATTACAGGCATGAGCCACCGTGCCCAGCCTATTTAAAAAAACTTGTCATATTTTTGGGTTTTTT</w:t>
      </w:r>
      <w:r w:rsidRPr="00B270F7">
        <w:rPr>
          <w:rFonts w:ascii="Courier New" w:hAnsi="Courier New" w:cs="Courier New"/>
          <w:color w:val="00B050"/>
        </w:rPr>
        <w:t>GTATGTGTGTTTTTTTT</w:t>
      </w:r>
      <w:r w:rsidRPr="00B270F7">
        <w:rPr>
          <w:rFonts w:ascii="Courier New" w:hAnsi="Courier New" w:cs="Courier New"/>
          <w:color w:val="808080" w:themeColor="background1" w:themeShade="80"/>
        </w:rPr>
        <w:t>TTTTTTTTTTTTTTTTTTTTTTTTTTTTTTTTTTTTTTTTTTTTTTTTTTTTTTTTTTTTTTTTTTTTTTTTTTTTTTTTTTTTTTTTTTTTTTTTTTTTTTTTTTTTTTTTTTTTTTTTTTTTTTTTTTTATTATACTCTAAGTTTTAGGGTACATGTGCACATTGTGCAGGTTAGTTACATATGTATACATGTGCCATGCTGGTGCGCTGCACCCACTAACGTGTCA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Pr="00B270F7">
        <w:rPr>
          <w:rFonts w:ascii="Courier New" w:hAnsi="Courier New" w:cs="Courier New"/>
          <w:color w:val="808080" w:themeColor="background1" w:themeShade="80"/>
        </w:rPr>
        <w:lastRenderedPageBreak/>
        <w:t>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="00836FF6" w:rsidRPr="004100D7">
        <w:rPr>
          <w:rFonts w:ascii="Courier New" w:hAnsi="Courier New" w:cs="Courier New"/>
          <w:color w:val="808080" w:themeColor="background1" w:themeShade="80"/>
        </w:rPr>
        <w:t>GCCATTGCTTTTGGTGTTTTGGACATGAAGTCCTTGCCCACGCCTATGTCCTGAATGGTAATGCCTAGGTTTTCTTCTAGGGTTTTTATGGTTTTAGGTTTAACGTTTAAATCTTTAATCCATCTTGAATTGATTTTTGTATAAGGTGTAAGGAAGGGATCCAGTTTCAGCTTTCTACATATGGCTAGCCAGTTTTCCCAGCACCATTTATTAAATAGGGAATCCTTTCCCCATTGCTTGTTTTTCTCAGGTTTGTCAAAGATCAGATAGTTGTAGATATGCGGCATTATTTCTGAGGGCTCTGTTCTGTTCCATTGATCTATATCTCTGTTTTGGTACCAGTACCATGCTGTTTTGGTTACTGTAGCCTTGTAGTATAGTTTGAAGTCAGGTAGTGTGATGCCTCCAGCTTTGTTCTTTTGGCTTAGGATTGACTTGGCAATGCGGGCTCTTTTTTGGTTCCATATGAACTTTAAAGTAGTTTTTTCCAATTCTGTGAAGAAAGTCATTGGTAGCTTGATGGGGATGGCATTGAATCTGTAAATTACCTTGGGCAGTATGGCCATTTTCACGATATTGATTCTTCCTACCCATGAGCATGGAATGTTCTTCCATTTGTTTGTCTCCTCTTTTATTTCCTTGAGCAGTGGTTTGTAGTTCTCCTTGAAGAGGTCCTTCACATCCCTTGTAAGTTGGATTCCTAGGTATTTTATTCTCTTTGAAGCAATTGTGAATGGGAGTTCACCCATGATCTGGCTCTCTGTTTGTCTGTTGTTGGTGTATAAGAATGCTTGTGATTTTTGTACATTGATTTTGTATCCTGAGACTTTGCTGAAGTTGCTTATCAGCTTAAGGAGATTTTGGGCTGAGACGATGGGGTTTTCTAGATAAACAATCATGTCATCTGCAAACAGGGACAATTTGACTTCCTCTTTTCCTAATTGAATACCCTTTATTTCCTTCTCCTGCCTGATTGCCCTGGCCAGAACTTCCAACACTATGTTGAATAGGAGCGGTGAGAGAGGGCATCCCTGTCTTGTGCCGGTTTTCAAAGGGAATGCTTCCAGTTTTTGCCCATTCAGTATGATATTGGCTGTGGGTTTGTCATAGATAGCTCTTATTATTTTGAAATACGTCCCATCAATACCTAATTTATTGAGAGTTTTTAGCATGAAGGGTTGTTGAATTTTGTCAAAGGCTTTTTCTGCATCTATTGAGATAATCATGTGGTTTTTGTCTTTGGCTCTGTTTATATGCTGGATTACATTTATTGATTTGCGTATATTGAACCAGCCTTGCATCCCAGGGATGAAGCCCACTTGATCATGGTGGATAAGCTTTTTGATGTGCTGCTGGATTCGGTTTGCCAGTATTTTATTGAGGATTTTTGCATCAATGTTCATCAAGGATATTGGTCTAAAATTCTCTTTTTTGGTTGTGTCTCTGCCCGGCTTTGGTATCAGAATGATGCTGGCCTCATAAAATGAGTTAGGGAGGATTCCCTCTTTTTCTATTGATTGGAATAGTTTCAGAAGGAATGGTACCAGTTCCTCCATGTACCTCTGGTAGAATTCGGCTGTGAATCCATCTGGTCCTGGACTCTTTTTGGTTGGTAAACTATTGATTATTGCCACAATTTCAGAGCCTGTTATTGGTCTATTCAGAGATTCAACTTCTTCCTGGTTTAGTCTTGGGAGAGTGTATGTGTCGAGGAATGTATCCATTTCTTCTAGATTTTCTAGTTTATTTGCGTAGAGGTGTTTGTAGTATTCTCTGATGGTAGTTTGTATTTCTGTGGGATCGGTGGTGATATCCCCTTTATCATTTTTTATTGTGTCTATTTAATTCTTCTCTCTCTTTTTCTTTATTAGTCTTGCTAGCGGTCTATCAATTTTGTTGATCCTTTCAAAAAACCAGCTCCTGGATTCATTGATTTTTTGAAGGGTTTTTTGTGTCTCTATTTCCTTCAGTTCTGCTCTGATTTTAGTTATTTCTTGCCTTCTGCTAGCTTTTGAATGTGTTTGCTCTTGCTTTTCTAGTTCTTTTAATTGTGATGTTAGGGTGTCAATTTTGGATCTTTCCTGCTTTCTCTTGTAGGCATTTAGTGCTATAAATTTCCCTCTACACACTGCTTTGAATGCGTCCCAGAGATTCTGGTATGTGGTGTCTTTGTTCTCGTTGGTTTCAAAGAACATCTTTATTTCTGCCTTCATTTCGTTATGTACCCAGTAGTCATTCAGGAGCAGGTTGTTCAGTTTCCATGTAGTTGAGCGGCTTTGAGTGAGATTCTTAATCCTGAGTTCTAGTTTGATTGCACTGTGGTCTGAGAGATAGTTTGTTATAATTTCTGTTCTTTTACATTTGCTGAGGAGAGCTTTACTTCCAACTATGTGGTCAATTTTGGAATAGGTGTGGTGTGGTGCTGAAAAAAATGTATATTCTGTTGATTTGGGGTGGAGAGTTCTGTAGATGTCTATTAGGTCTGCTTGGTGCAGAGCTGAGTTCAATTCCTGGGTATCCTTGTTGACTTTCTGTCTCGTTGATCTGTCTAATGTTGACAGTGGGGTGTTAAAGTCTCCCATTATTAATGTGTGGGAGTCTAAGTCTCTTTGTAGGTCACTGAGGACTTGCTTTATGAATCTGGGTGCTCCTGTATTGGGTGCATAAATATTTAGGATAGTTAGCTCCTCTTGTTGAATTGATCCCTTTACCATTATGTAATGGCCTTCTTTGTCTCTTTTGATCTTTGTTGGTTTAAAGTCTGTTTTATCAGAGACTAGGATTGCAACCCCTGCCTTTTTTTGTTTTCCATTGGCTTGGTAGATCTTCCTCCATCCTTTTATTTTGAGCCTATGTGTGTCTCTGCACGTGAGATGGGTTTCCTGAATACAGCACACTGATGGGTCTTGACT</w:t>
      </w:r>
      <w:r w:rsidR="00836FF6" w:rsidRPr="004100D7">
        <w:rPr>
          <w:rFonts w:ascii="Courier New" w:hAnsi="Courier New" w:cs="Courier New"/>
          <w:color w:val="808080" w:themeColor="background1" w:themeShade="80"/>
        </w:rPr>
        <w:lastRenderedPageBreak/>
        <w:t>CTTTATCCAACTTGCCAGTCTGTGTCTTTTAATTGCAGAATTTAGTCCATTTATATTTAAAGTTAATATTGTTATGTGTGAATTTGATCCTGTCATTATGATGTTAGCTGGTGATTTTGCTCATTAGTTGATGCAGTTTCTTCCTAGTCTCGATACACACTC</w:t>
      </w:r>
      <w:r w:rsidR="00836FF6" w:rsidRPr="004100D7">
        <w:rPr>
          <w:rFonts w:ascii="Courier New" w:hAnsi="Courier New" w:cs="Courier New"/>
          <w:color w:val="00B050"/>
        </w:rPr>
        <w:t>GTATGTGTGTTTT</w:t>
      </w:r>
      <w:r w:rsidR="00836FF6" w:rsidRPr="004100D7">
        <w:rPr>
          <w:rFonts w:ascii="Courier New" w:hAnsi="Courier New" w:cs="Courier New"/>
          <w:color w:val="00B050"/>
          <w:u w:val="single"/>
        </w:rPr>
        <w:t>TTTT</w:t>
      </w:r>
      <w:r w:rsidR="00836FF6" w:rsidRPr="004100D7">
        <w:rPr>
          <w:rFonts w:ascii="Courier New" w:hAnsi="Courier New" w:cs="Courier New"/>
          <w:color w:val="000000" w:themeColor="text1"/>
          <w:u w:val="single"/>
        </w:rPr>
        <w:t>AA</w:t>
      </w:r>
      <w:r w:rsidR="00836FF6" w:rsidRPr="004100D7">
        <w:rPr>
          <w:rFonts w:ascii="Courier New" w:hAnsi="Courier New" w:cs="Courier New"/>
          <w:color w:val="000000" w:themeColor="text1"/>
        </w:rPr>
        <w:t>AAAAAGAAACAGGGTCTTGCTCTGTTGCTCAGGCAGGTATGCAGTGGTGAAAACATAATTCCCTGCAGCCTTGAACTTCTGGACTGAAGGGATCCTCCTGCCTCTGCCTCCCAAATGGCTGGTACTACAGGTGTACTCCACCATGCCCAGCTAATTAAAAAAAATTTTTTTTAGAGACAGGGTCTCACTGTGTTGCTCAGGCTGGTGTCAAACTTCTGACCTCAAGCGA</w:t>
      </w:r>
    </w:p>
    <w:p w14:paraId="694EBA7F" w14:textId="127533A5" w:rsidR="00341A81" w:rsidRPr="004100D7" w:rsidRDefault="004100D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</w:t>
      </w:r>
      <w:r w:rsidR="00F1543B" w:rsidRPr="004100D7">
        <w:rPr>
          <w:rFonts w:ascii="Courier New" w:hAnsi="Courier New" w:cs="Courier New"/>
        </w:rPr>
        <w:t>L1_4</w:t>
      </w:r>
    </w:p>
    <w:p w14:paraId="03DF3C04" w14:textId="3648B6E5" w:rsidR="00F1543B" w:rsidRPr="004100D7" w:rsidRDefault="00F1543B" w:rsidP="00F1543B">
      <w:pPr>
        <w:rPr>
          <w:rFonts w:ascii="Courier New" w:hAnsi="Courier New" w:cs="Courier New"/>
          <w:color w:val="808080" w:themeColor="background1" w:themeShade="80"/>
        </w:rPr>
      </w:pPr>
      <w:r w:rsidRPr="004100D7">
        <w:rPr>
          <w:rFonts w:ascii="Courier New" w:hAnsi="Courier New" w:cs="Courier New"/>
        </w:rPr>
        <w:t>GCAAAACTTTGTAGCCCAATTTGTTCAACTATTGAAGTGGTGGTTGTGTGATGTGCAGTTAGGCGTTGTCGTGAAGAATTGGACCCTTTCTGTTGACCAATGCTGGCTGCAGGTGTTGCAGTTTTTGGTGCATCTCATTGATTTGCTGAGCATACTTCTCAGATGTAACGGTTTCGCTGGGATTCAGAAACCTGTAGTGGATCAGAGCGACAGCAGACCACCAAACAGTGACCATGACCTTTTTTGGTGCAAGTTTGGCTTCGGGAAATGCTTTGGAGCTTCTTCTCAGTCCAATAACTGAGCTATTCATTGTCGGTTGTTGTAGAAAATCCACTTTTCATTGCATGTCACATCCAATCGAGAAATGGGTCCTTGTTGTTGTGTAGAATAAGAGAAGACAACACTTTAAAACAACAATTTTTTTTTTTTTTTTACTCAACTCATGAGGCACCCATTTACTGAGATTTCTCACCTTTCCAATTTGCTTCAAATGCTGAATGACCACAGAATGGTCGACGTTGAGTTCTTCACCAACTTCTCGTGTAGTT</w:t>
      </w:r>
      <w:r w:rsidRPr="00BD68F5">
        <w:rPr>
          <w:rFonts w:ascii="Courier New" w:hAnsi="Courier New" w:cs="Courier New"/>
          <w:u w:val="single"/>
        </w:rPr>
        <w:t>GT</w:t>
      </w:r>
      <w:r w:rsidRPr="00BD68F5">
        <w:rPr>
          <w:rFonts w:ascii="Courier New" w:hAnsi="Courier New" w:cs="Courier New"/>
          <w:color w:val="00B050"/>
          <w:u w:val="single"/>
        </w:rPr>
        <w:t>AAGA</w:t>
      </w:r>
      <w:r w:rsidRPr="004100D7">
        <w:rPr>
          <w:rFonts w:ascii="Courier New" w:hAnsi="Courier New" w:cs="Courier New"/>
          <w:color w:val="00B050"/>
        </w:rPr>
        <w:t>GGAGCAGCT</w:t>
      </w:r>
      <w:r w:rsidRPr="004100D7">
        <w:rPr>
          <w:rFonts w:ascii="Courier New" w:hAnsi="Courier New" w:cs="Courier New"/>
          <w:color w:val="808080" w:themeColor="background1" w:themeShade="80"/>
        </w:rPr>
        <w:t>ATTTAATAAATGGTGCTGGGAAAACTGGCTAGCCATATGTAGAAAGCTGAAACTGGATCCCTTCCTTACACCTTATACAAAAATCAATTCAAGATGGATTAAAGATTTAAACGTTAAACCTAAAACCATAAAAACCCTAGAAGAAAACCTAGGCATTACCATTCAGGACATAGGCGTGGGCAAGGACTTCATGTCCAAAACACCAAAAGCAATGGCAACAAAAGACAAAATTGACAAATGGGATCTAATTAAACTAAAGAGCTTCTGCACAGCAAAAGAAACTACCATCAGAGTGAACAGGCAACCTACAACATGGGAGAAAATTTTTGCAACCTACTCATCTGACAAAGGGCTAATATCCAGAATCTACAATGAACTCAAACAAATTTACAAGAAAAAAACAAACAACCCCATCAAAAAGTGGGCGAAGGACATGAACAGACACTTCTCAAAAGAAGACATTTATGCAGCCAAAAAACACATGAAGAAATGCTCATCATCACTGGCCATCAGAGAAATGCAAATCAAAACCACTATGAGATATCATCTCACACCAGTTAGAATGGCAATCATTAAAAAGTCAGGAAACAACAGGTGCTGGAGAGGATGCGGAGAAATAGGAACACTTTTACACTGTTGGTGGGACTGTAAACTAGTTCAACCATTGTGGAAGTCAGTGTGGCGATTCCTCAGGGATCTAGAACTAGAAATACCATTTGACCCAGCCATCCCATTACTGGGTATATACCCAAATGAGTATAAATCATGCTGCTATAAAGACACATGCACACGTATGTTTATTGCGGCACTATTCACAATAGCAAAGACTTGGAACCAACCCAAATGTCCAACAATGATAGACTGGATTAAGAAAATGTGGCACATATACACCATGGAATACTATGCAGCCATAAAAAATGATGAGTTCATATCCTTTGTAGGGACATGGATGAAATTGGAAACCATCATTCTCAGTAAACTATCGCAAGAACAAAAAACCAAACACCGCATATTCTCACTCATAGGTGGGAATTGAACAATGAGATCACATGGACACAGGAAGGGGAATATCACACTCTGGGGACTGTGGTGGGGTCGGGGGAGGGGGGAGGGATAGCATTGGGAGATATACCTAATGCTAGATGACACATTAGTGGGTGCAGCGCACCAGCATGGCACATGTATACATATGTAACTAACCTGCACAATGTGCACATGTACCCTAAAACTTAGAGTATAATAAAAAAAAAA</w:t>
      </w:r>
      <w:r w:rsidRPr="004100D7">
        <w:rPr>
          <w:rFonts w:ascii="Courier New" w:hAnsi="Courier New" w:cs="Courier New"/>
          <w:color w:val="0070C0"/>
        </w:rPr>
        <w:t>TAATAATAATAATAATAATAATAATAATTTAAGATGTACATATATTCCATCAAATTTAGTGTGAAGGCTTTCTCCTGGAGCTTTTTTTACCTACTCTTCTGGACTTGCTCCAATGTCCATTATGTTTCACTTCTCATCTGTTTTCATTCTCTTTCATGTTTCTGTTACTGACTAGAGGTTCTTGATTTCTCATTGCAATAGAAATTGACATGAGGCCAAAAGAATTTTCCCAGACAAGCCTTCATTAAAACTTATGCTTGGGCATAAGGAAGGCAGAGGGTGGGGGGGGGGAAGAGAGAGAGAAAGAGAGAGAGAGAGAGCGAGAGAGAGAATCCCCTGACTGACTCTGAAAAGAGCCAGTAGGGCTTTTTTATTAGACTAAGCAAAGGAAATGACATCAGGGTAGGGTATGCTGGCTGAGGGGTAGGGCATATAGGTCAGCATTATCTGGTCATTAGAGTTATCTTGAGTAATGGGCCACCTGGTGGTCTGGCCAGTGGCAACAAGACTATAAATCAATTGTCCAACATTCCTTACTGAGGGGGGACACTGCAACCTTGCTTATCTCCTAAGGCCAGTTCCTAGAATTATTTAAGTAAAAGGACTATAGCAGTGAGGTAGTAGTGTGGGTTTTATGATCAGTGGGAATACATGAAAGAATGCTCTAGTAGGGGTAAGCTGAAGCCAAGCCCCATCTCTACTCAGTCTCATTTCCAAATACAGAAAATATTTATATTCTATTCTAACATTTCATTAATAATTTGATTGGTAAGGGATTCTAGGTTGGAAATAATTTTTCTTCACAATTTTGCGTTGGTCACTTAACATCCAGCATTTGTGAGATGTCTGAAGCTATTCTGATACTGAAAAAAAAAAAAAAAAAAAAAAAAAAAAAAAAAAAAAAAAAAAAAAAAAAAAAAAAAAAAAAAAAAAAAAAAAAAAAAAAAAAAAAAAAAAAAA</w:t>
      </w:r>
      <w:r w:rsidRPr="004100D7">
        <w:rPr>
          <w:rFonts w:ascii="Courier New" w:hAnsi="Courier New" w:cs="Courier New"/>
          <w:color w:val="00B050"/>
        </w:rPr>
        <w:t>AAGAGGAGCAGCT</w:t>
      </w:r>
      <w:r w:rsidRPr="004100D7">
        <w:rPr>
          <w:rFonts w:ascii="Courier New" w:hAnsi="Courier New" w:cs="Courier New"/>
        </w:rPr>
        <w:t>TTGATAATTGTTC</w:t>
      </w:r>
      <w:r w:rsidRPr="004100D7">
        <w:rPr>
          <w:rFonts w:ascii="Courier New" w:hAnsi="Courier New" w:cs="Courier New"/>
        </w:rPr>
        <w:lastRenderedPageBreak/>
        <w:t>TCAATTGGCTATTGTCAACTTCCGATGGCCAGCCGCTATGCTCCTCATCTTCAAGGCTCTCATCTCCTTTGCAAAACTTCTTGAACACCACTGCACTGTACGTTC</w:t>
      </w:r>
    </w:p>
    <w:p w14:paraId="47855604" w14:textId="28F385D9" w:rsidR="00341A81" w:rsidRPr="004100D7" w:rsidRDefault="00BD68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</w:t>
      </w:r>
      <w:r w:rsidR="00F1543B" w:rsidRPr="004100D7">
        <w:rPr>
          <w:rFonts w:ascii="Courier New" w:hAnsi="Courier New" w:cs="Courier New"/>
        </w:rPr>
        <w:t>L1_5</w:t>
      </w:r>
    </w:p>
    <w:p w14:paraId="6ABCEA55" w14:textId="7B7EC72B" w:rsidR="00F1543B" w:rsidRPr="004100D7" w:rsidRDefault="00F1543B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AGGCCTCACACATTCAGACACATCCATACTGACACCCACTCCACAGCCCCATGCACCCACACCAGTGAGATGTGGAGGGTCAGACTCCTAAAATTAGGCAGCTGTTGGGGATAAGAGTTGATTTGTTTTTCAATTTTTTTGAA</w:t>
      </w:r>
      <w:r w:rsidRPr="004100D7">
        <w:rPr>
          <w:rFonts w:ascii="Courier New" w:hAnsi="Courier New" w:cs="Courier New"/>
          <w:color w:val="00B050"/>
        </w:rPr>
        <w:t>AACAGAAAAGCATGGGGGAATGCATTTGGCCATTACAATGCTAATTGAGTTTGTGTATATTACATATATGGCAGTTAACACTGTAATATTCCTTTTACATTCTATATACACAGAATGATATCAAGGTTTTATGGTCAACAGAATATTCCAACTTCAGTCTTAATGCTGCTTGTAGTGATTTCTGAATTCATTATAGGGGCTTTCCCTAAAAATAATTCAAGTCTATGTTAAGTGAAATAAGGCACAATTAATATTGATTTGATTTAGGGAAAGGGAAGGAAAGAGAAGGGATAAAAACTGGTTTCAAATGATCTTTCTGTTGGGGAACTAGCTCTGACTTAAACCCACCTGAAATTCCTTCTCCTAATTTCCAAAGATTTCTTTATAAAGATATTTTTCTTTTCCCTGACAAAGCCAAAAAGAAAAGTTTGGGAATTCACATTTTAATGTTTCAGTAGCCTGAACAACTCAAATTGATGTGTACCCCCACCTCCCCTGATCAGGTCGCCTCCCTCACCCATGTTAAAATAAAAACACAGTATGTGACACAGGAGTCCCTTGATGTTTCTTGAGGAGATCTGTACACTTGAGTAGCAAATACATATCTGGTTGTCTTCAATATATTTTA</w:t>
      </w:r>
      <w:r w:rsidRPr="004100D7">
        <w:rPr>
          <w:rFonts w:ascii="Courier New" w:hAnsi="Courier New" w:cs="Courier New"/>
          <w:color w:val="A6A6A6" w:themeColor="background1" w:themeShade="A6"/>
        </w:rPr>
        <w:t>TTTTTTTTTTTTTTTTTTTTTTTTTTTTTTTTTTTTTTTTTTTTTTTTTTTTTTTTTTTTTTTTTTTTATTATTTTTTTTTTTTTATTATACTCTAAGTTTTAGGGTACATGTGCACATTGTGCAGGTTAGTTACATATGTATACATGTGCCATGCTGGTGCGCTGCACCCACTAATGTGTCATCTAGCATTAGGTATATCTCCCAATGCTATCCCTCCCCCCTCCCCCGACCCCACCACAGTCCCCAGAGTGTGATATTCCCCTTCCTGTGTCCATGTGATCTCATTGTTCAATTCCCACCTATGAGTGAGAATATGCGGTGTTTGGTTTTTTGTTCTTGCGATAGTTTACTGAGAATGATGGTTTCCAATTTCATCCATGTCCCTACAAAGGATATGAACTCATCATTTTTTATGGCTGCATAGTATTCCATGGTGTATATGTGCCACATTTTCTTAATCCAGTCTATCATTGTTGGACATTTGGGTTGGTTCCAAGTCTTTGCTATTGTGAATAGTGCCGCAATAAACATACGTGTGCATGTGTCTTTATAGCAGCATGATTTATACTCATTTGGGTATATACCCAGTAATGGGATGGCTGGGTCAAATGGTATTTCTAGTTCTAGATCCCTGAGGAATCGCCACACTGACTTCCACAATGGTTGAACTAGTTTACAGTCCCACCAACAGTGTAAAAGTGTTCCTATTTCTCCGCATCCTCTCCAGCACCTGTTGTTTCCTGACTTTTTAATGATTGCCATTCTAACTGGTGTGAGATGATATCTCATAGTGGTTTTGATTTGCATTTCTCTGATGGCCAGTGATGATGAGCATTTCTTCATGTGTTTTTTGGCTGCATAAATGTCTTCTTTTGAGAAGTGTCTGTTCATGTCCTTCGCCCACTTTTTGATGGGGTTGTTTGTTTTTTTCTTGTAAATTTGTTTGAGTTCATTGTAGATTCTGGATATTAGCCCTTTGTCAGATGAGTAGGTTGCAAAAATTTTCTCCCATGTTGTAGGTTGCCTGTTCACTCTGATGGTAGTTTCTTTTGCTGTGCAGAAGCTCTTTAGTTTAATTAGATCCCATTTGTCAATTTTGTCTTTTGTTGCCATTGCTTTTGGTGTTTTGGACATGAAGTCCTTGCCCACGCCTATGTCCTGAATGGTAATGCCTAGGTTTTCTTCTAGGGTTTTTATGGTTTTAGGTTTAACGTTTAAATCTTTAATCCATCTTGAATTGATTTTTGTATAAGGTGTAAGGAAGGGATCCAGTTTCAGCTTTCTACATATGGCTAGCCAGTTTTCCCAGCACCATTTATTAAATAGGGAATCCTTTCCCCATTGCTTGTTTTTCTCAGGTTTGTCAAAGATCAGATAGTTGTAGATAAGCGGCATTATTTCTGAGGGCTCTGTTCTGTTCCATTGATCTATATCTCTGTTTTGGTACCAGTACCATGCTGTTTTGGTTACTGTAGCCTTGTAGTATAGTTTGAAGTCAGGTAGTGTGATGCCTCCAGCTTTGTTCTTTTGGCTTAGGATTGACTTGGCAATGCGGGCTCTTTTTTGGTTCCATATGAACTTTAAAGTAGTTTTTTCCAATTCTGTGAAGAAAGTCATTGGTAGCTTGATGGGGATGGCATTGAATCTGTAAATTACCTTGGGCAGTATGGCCATTTTCACGATATTGATTCTTCCTACCCATGAGCATGGAATGTTCTTCCATTTGTTTGTCTCCTCTTTTATTTCCTTGAGCAGTGGTTTGTAGTTCTCCTTGAAGAGGTCCTTCACATCCCTTGTAAGTTGGATTCCTAGGTATTTTATTCTCTTTGAAGCAATTGTGAATGGGAGTTCACCCATGATTTGGCTCTCTGTTTGTCTGTTGTTGGTGTATAAGAATGCTTGTGATTTTTGTACATTGATTTTGTATCCTGAGACTTTGCTGAAGTTGCTTATCAGCTTAAGGAGATTTTGGGCTGAGACGATGGGGTTTTCTAGATAAACAATCATGTCGTCTGCAAACAGGGACAATTTGACTTCCTCTTTTCCTAATTGAATACCCTTTATTTCCTTCTCCTGCCTGATTGCCCTGGCCAGAACTTCCAACACTATGTTGAATAGGAGCGGTGAGAGAGGGCATCCCTGTCTTGTGCCGGTTTTCAAAGGGAATGCTTCCAGTTTTTGCCCATTCAGTATGATATTGGCTGTGGGTTTGTCATAGATAGCTCTTATTATTTTGAAATACGTCCCATCAATACCTAATTTATTGAGAGTTTTTAGCATGAAGGGTTGTTGAATTTTGTCAAAGGC</w:t>
      </w:r>
      <w:r w:rsidRPr="004100D7">
        <w:rPr>
          <w:rFonts w:ascii="Courier New" w:hAnsi="Courier New" w:cs="Courier New"/>
          <w:color w:val="A6A6A6" w:themeColor="background1" w:themeShade="A6"/>
        </w:rPr>
        <w:lastRenderedPageBreak/>
        <w:t>TTTTTCTGCATCTATTGAGATAATCATGTGGTTTTTGTCTTTGGCTCTGTTTATATGCTGGATTACATTTATTGATTTGCGTATATTGAACCAGCCTTGCATCCCAGGGATGAAGCCCACTTGATCATGGTGGATAAGCTTTTTGATGTGCTGCTGGATTCGGTTTGCCAGTATTTTATTGAGGATTTTTGCATCAATGTTCATCAAGGATATTGGTCTAAAATTCTCTTTTTTGGTTGTGTCTCTGCCTGGCTTTGGTATCAGAATGATGCTGGCCTCATAAAATGAGTTAGGGAGGATTCCCTCTTTTTCTATTGATTGGAATAGTTTCAGAAGGAATGGTACCAGTTCCTCCTTGTACCTCTGGTAGAATTCGGCTGTGAATCCATCTGGTCCTGGACTCTTTTTGGTTGGTAAACTATTGATTATTGCCACAATTTCAGAGCCTGTTATTGGTCGATTCAGAGATTCAACTTCTTCCTGGTTTAGTCTTGGGAGAGTGTATGTGTTGAGGAATGTATCCATTTCTTCTAGATTTTCTAGTTTATTTGCGTAGAGGTGTTTGTAGTATTCTCTGATGGTAGTTTGTATTTCTGTGGGATCGGTGGTGATATCCCCTTTATCATTTTTTATTGTGTCTATTTGATTCTTCTCTCTTTTTTTCTTTATTAGTCTTGCTAGCGGTCTATCAATTTTGTTGATCCTTTCAAAAAACCAGCTCCTGGATTCATTGATTTTTTGAAGGGTTTTTTGTGTCTCTATTTCCTTCAGTTCTGCTCTGATTTTAGTTATTTCTTGCCTTCTGCTAGCTTTTGAATGTGTTTGCTCTTGCTTTTCTAGTTCTTTTAATTGTGATGTTAGGGTGTCAATTTTGGATCTTTCCTGCTTTCTCTTGTAGGCATTTAGTGCTATAAATTTCCCTCTACACACTGCTTTGAATGCGTCCCAGAGATTCTGGTATGTGGTGTCTTTGTTCTCGTTGGTTTCAAAGAACATCTTTATTTCTGCCTTCATTTCGTTATGTACCCAGTAGTCATTCAGGAGCAGGTTGTTCAGTTTCCATGTAGTTGAGCGGCTTTGAGTGAGATTCTTAATCCTGAGTTCTAGTTTGATTGCACTGTGGTCTGAGAGATAGTTTGTTATAATTTCTGTTCTTTTACATTTGCTGAGGAGAGCTTTACTTCCAACTATGTGGTCAATTTTGGAATAGGTGTGGTGTGGTGCTGAAAAAAATGTATATTCTGTTGATTTGGGGTGGAGAGTTCTGTAGATGTCTATTAGGTCTGCTTGGTGCAGAGCTGAGTTCAATTCCTGGGTATCCTTGTTGACTTTCTGTCTCGTTGATCTGTCTAATGTTGACAGTGGGGTGTTAAAGTCTCCCATTATTAATGTGTGGGAGTCTAAGTCTCTTTGTAGGTCACTGAGGACTTGCTTTATGAATCTGGGTGCTCCTGTATTGGGTGCATAAATATTTAGGATAGTTAGCTCCTCTTGTTGAATTGATCCCTTTACCATTATGTAATGGCCTTCTTTGTCTCTTTTGATCTTTGTTGGTTTAAAGTCTGTTTTATCAGAGACTAGGATTGCAACCCCTGCCTTTTTTTGTTTTCCATTGGCTTGGTAGATCTTCCTCCATCCTTTTATTTTGAGCCTATGTGTGTCTCTGCACGTGAGATGGGTTTCCTGAATACAGCACACTGATGGGTCTTGACTCTTTATCCAACTTGCCAGTCTGTGTCTTTTAATTGCAGAATTTAGTCCATTTATATTTAAAGTTAATATTGTTATGTGTGAATTTGATCCTGTCATTATGATGTTAGCTGGTGATTTTGCTCATTAGTTGATGCAGTTTCTTCCTAGTCTCGATGGTCTTTACATTTTGGCATGATTTTGCAGCGGCTGGTACCGGTTGTTCCTTTCCATGTTTAGCGCTTCCTTCAGGAGCTCTTTTAGGGCAGGCCTGGTGGTGACAAAATCTCTCAACATTTGCTTGTCTATAAAGTATTTTATTTCTCCTTCACTTATGAAGCTTAGTTTGGCTGGATATGAAATTCTGGGTTGAAAATTCTTTTCTTTAAGAATGTTGAATATTGGCCCCCACTCTCTTCTGGCTTGTAGGGTTTCTGCCGAGAGATCCGCTGTTAGTCTGATGGGCTTTCCTTTGAGGGTAACCCGACCTTTCTCTCTGGCTGCCCTTAACATTTTTTCCTTCATTTCAACTTTGGTGAATCTGACAATTATGTGTCTTGGAGTTGCTCTTCTCGAGGAGTATCTTTGTGGCGTTCTCTGTATTTCCTGAATCTGAACGTTGGCCTGCCTTGCTAGATTGGGGAAGTTCTCCTGGATAATCTCCTGCAGAGTGTTTTCCAACTTGGTTCCATTCTGGTTCC</w:t>
      </w:r>
      <w:r w:rsidRPr="004100D7">
        <w:rPr>
          <w:rFonts w:ascii="Courier New" w:hAnsi="Courier New" w:cs="Courier New"/>
          <w:color w:val="00B050"/>
        </w:rPr>
        <w:t>AACAGAAAAGCATGGGGGAATGCATTTGGCCATTACAATGCTAATTGAGTTTGTGTATATTACATATATGGCAGTTAACACTGTAATATTCCTTTTACATTCTATATACACAGAATGATATCAAGGTTTTATGGTCAACAGAATATTCCAACTTCAGTCTTAATGCTGCTTGTAGTGATTTCTGAATTCATTATAGGGGCTTTCCCTAAAAATAATTCAAGTCTATGTTAAGTGAAATAAGGCACAATTAATATTGATTTGATTTAGGGAAAGGGAAGGAAAGAGAAGGGATAAAAACTGGTTTCAAATGATCTTTCTGTTGGGGAACTAGCTCTGACTTAAACCCACCTGAAATTCCTTCTCCTAATTTCCAAAGATTTCTTTATAAAGATATTTTTCTTTTCCCTGACAAAGCCAAAAAGAAAAGTTTGGGAATTCACATTTTAATGTTTCAGTAGCCTGAACAACTCAAATTGATGTGTACCCCCACCTCCCCTGATCAGGTCGCCTCCCTCACCCATGTTAAAATAAAAACACAGTATGTGACACAGGAGTCCCTTGATGTTTCTTGAGGAGATCTGTACACTTGAGTAGCAAATACATATCTGGTTGTCTTCAATATAT</w:t>
      </w:r>
      <w:r w:rsidRPr="00BD68F5">
        <w:rPr>
          <w:rFonts w:ascii="Courier New" w:hAnsi="Courier New" w:cs="Courier New"/>
          <w:color w:val="00B050"/>
          <w:u w:val="single"/>
        </w:rPr>
        <w:t>TTTA</w:t>
      </w:r>
      <w:r w:rsidRPr="00BD68F5">
        <w:rPr>
          <w:rFonts w:ascii="Courier New" w:hAnsi="Courier New" w:cs="Courier New"/>
          <w:u w:val="single"/>
        </w:rPr>
        <w:t>AA</w:t>
      </w:r>
      <w:r w:rsidRPr="004100D7">
        <w:rPr>
          <w:rFonts w:ascii="Courier New" w:hAnsi="Courier New" w:cs="Courier New"/>
        </w:rPr>
        <w:t>AAGAAAGAAAGAGAAAGAAGAAAGGAAAGAAGGAAAAAAGGAAGGAAAGAAGTAATATTGTGACTTTCTTGCTCTTTAAAAAAATCCCTGTCTCCTTCTTTTCAGGATGATGAAGCCCCACTAGACATTACAAACAACTGCAACAAATGAGTTTGGCAGCATAAATAATGTCTAGTTATTCAAATCTTCATAGTGAGATTAATTTATCTTGTACACAATTT</w:t>
      </w:r>
    </w:p>
    <w:p w14:paraId="49ABB8A1" w14:textId="7BB12B72" w:rsidR="00461FED" w:rsidRPr="004100D7" w:rsidRDefault="00097B28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lastRenderedPageBreak/>
        <w:t>&gt;</w:t>
      </w:r>
      <w:r w:rsidR="00461FED" w:rsidRPr="004100D7">
        <w:rPr>
          <w:rFonts w:ascii="Courier New" w:hAnsi="Courier New" w:cs="Courier New"/>
        </w:rPr>
        <w:t>L1_6_Orphan_L1</w:t>
      </w:r>
    </w:p>
    <w:p w14:paraId="007F231D" w14:textId="74D2BC83" w:rsidR="00461FED" w:rsidRPr="004100D7" w:rsidRDefault="00461FED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TTAGGTTGTATCATCCTCATTTTCAGAAGACGAAGTTGAAAC</w:t>
      </w:r>
      <w:r w:rsidRPr="00BD68F5">
        <w:rPr>
          <w:rFonts w:ascii="Courier New" w:hAnsi="Courier New" w:cs="Courier New"/>
          <w:u w:val="single"/>
        </w:rPr>
        <w:t>TT</w:t>
      </w:r>
      <w:r w:rsidRPr="00BD68F5">
        <w:rPr>
          <w:rFonts w:ascii="Courier New" w:hAnsi="Courier New" w:cs="Courier New"/>
          <w:color w:val="00B050"/>
          <w:u w:val="single"/>
        </w:rPr>
        <w:t>AATA</w:t>
      </w:r>
      <w:r w:rsidRPr="004100D7">
        <w:rPr>
          <w:rFonts w:ascii="Courier New" w:hAnsi="Courier New" w:cs="Courier New"/>
          <w:color w:val="00B050"/>
        </w:rPr>
        <w:t>ACTT</w:t>
      </w:r>
      <w:r w:rsidRPr="004100D7">
        <w:rPr>
          <w:rFonts w:ascii="Courier New" w:hAnsi="Courier New" w:cs="Courier New"/>
          <w:color w:val="0070C0"/>
        </w:rPr>
        <w:t>AGGGATTATGTCAGTTGTTTTGTATTCTCTATACTTCCTAGTCCATAGGCAGTGTTCATAAAAGCTAGGTGAGTTAAAAAGAAAAAAGTATACACGGAGCTAAATTTAAGATGAAATAATTTTTTCTTTATTCCCATCTCTTTAAACTTCAAGAAAGATTAACAATATGAAAGGTTGTATTTGAATTCCAGGATTCAAAACAGTATTTCACATAGATCTTTAAACTTAAAAATAAAATGACTTTAAAGGCTAATATGTCCAATAGATGGTCATCTCTAGAGAATATAATCCTTCAGAGGTTTTCCAACACTTTATTAATATGCTTCTTCTGGGAACTTGCCTGTGATCCATTTTTTTTCTGGAGTCTTAGCAAAATACTTTTCAATGAATTATCCTTTGCAAGAGAATTATCTTTAAAACAATGCAGAGCTAACCAAACTAACAAAATAAACTTTATGTGCAAAAGGCATCTTTGAATAAATCATGATTTAAATGTCAAAAAAAAAAAAAAAAAAAAAAAAAAAAAAAAAAAAAAAAAAAAAAAAAAAAAAAAAA</w:t>
      </w:r>
      <w:r w:rsidRPr="004100D7">
        <w:rPr>
          <w:rFonts w:ascii="Courier New" w:hAnsi="Courier New" w:cs="Courier New"/>
          <w:color w:val="00B050"/>
        </w:rPr>
        <w:t>AATAACTT</w:t>
      </w:r>
      <w:r w:rsidRPr="004100D7">
        <w:rPr>
          <w:rFonts w:ascii="Courier New" w:hAnsi="Courier New" w:cs="Courier New"/>
        </w:rPr>
        <w:t>GCCTACGGGCACAGGCTGTTATAGAATTTGGC</w:t>
      </w:r>
    </w:p>
    <w:p w14:paraId="5396D776" w14:textId="7774B5AD" w:rsidR="009332DC" w:rsidRDefault="009332DC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L1_7</w:t>
      </w:r>
    </w:p>
    <w:p w14:paraId="536A9FBD" w14:textId="25231DDB" w:rsidR="00FB4BAA" w:rsidRDefault="00FB4BAA">
      <w:pPr>
        <w:rPr>
          <w:rFonts w:ascii="Courier New" w:hAnsi="Courier New" w:cs="Courier New"/>
        </w:rPr>
      </w:pPr>
      <w:r w:rsidRPr="00FB4BAA">
        <w:rPr>
          <w:rFonts w:ascii="Courier New" w:hAnsi="Courier New" w:cs="Courier New"/>
        </w:rPr>
        <w:t>TCAGGGTGCACAGTAAGAACTTTT</w:t>
      </w:r>
      <w:r w:rsidRPr="00FB4BAA">
        <w:rPr>
          <w:rFonts w:ascii="Courier New" w:hAnsi="Courier New" w:cs="Courier New"/>
          <w:color w:val="00B050"/>
        </w:rPr>
        <w:t>AAAAGTTAATCTA</w:t>
      </w:r>
      <w:r w:rsidRPr="00FB4BAA">
        <w:rPr>
          <w:rFonts w:ascii="Courier New" w:hAnsi="Courier New" w:cs="Courier New"/>
          <w:color w:val="BFBFBF" w:themeColor="background1" w:themeShade="BF"/>
        </w:rPr>
        <w:t>GAGGGAGGAGCCAAGATGGCCGAATAGGAACAGCTCCGGTCTACAGCTCCCAGCGTGAGCGACGCAGAAGACGGTGATTTCTGCATTTCCATCTGAGGTACCGGGTTCA</w:t>
      </w:r>
      <w:r w:rsidRPr="00FB4BAA">
        <w:rPr>
          <w:rFonts w:ascii="Courier New" w:hAnsi="Courier New" w:cs="Courier New"/>
          <w:i/>
          <w:color w:val="BFBFBF" w:themeColor="background1" w:themeShade="BF"/>
        </w:rPr>
        <w:t>TCTCACTAGGGAGTGCCAGACAGTGGGCGCAGGCCAGTGTGTGTGCGCACCGTGCGCGAGCCGAAG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="00B270F7" w:rsidRPr="00B270F7">
        <w:rPr>
          <w:rFonts w:ascii="Courier New" w:hAnsi="Courier New" w:cs="Courier New"/>
          <w:color w:val="BFBFBF" w:themeColor="background1" w:themeShade="BF"/>
        </w:rPr>
        <w:t>CATTAGTGGGTGCAGCGCACCAGCATGGCACATGTATACATATGTAACTAACCTGCACAATGTGCACATGTACCCTAAAACTTAGAGTATAATAAAAATAAATAAATAAATAAATAAAAAAAAAAAAAAAAAAAAAAAAAAAAAAAAAAAAA</w:t>
      </w:r>
      <w:r w:rsidR="00B270F7" w:rsidRPr="00B270F7">
        <w:rPr>
          <w:rFonts w:ascii="Courier New" w:hAnsi="Courier New" w:cs="Courier New"/>
          <w:color w:val="00B050"/>
        </w:rPr>
        <w:t>AAAAGTTAATCTA</w:t>
      </w:r>
      <w:r w:rsidR="00B270F7" w:rsidRPr="00B270F7">
        <w:rPr>
          <w:rFonts w:ascii="Courier New" w:hAnsi="Courier New" w:cs="Courier New"/>
        </w:rPr>
        <w:t>A</w:t>
      </w:r>
      <w:r w:rsidR="00B270F7" w:rsidRPr="00B270F7">
        <w:rPr>
          <w:rFonts w:ascii="Courier New" w:hAnsi="Courier New" w:cs="Courier New"/>
          <w:color w:val="000000" w:themeColor="text1"/>
        </w:rPr>
        <w:t>GTTACAATCAGAGGTATATATGTGGGCTAGCACTGTTAGATTGAAATCTAACTTGACTCTCTTATTTGGTGACATGTTGAATATGCAAAATGAATTGGCTGAATAGTTAATGTGAAAGTCTTTAATTTTTACACGTTTCATTCCTCAGTGCTTGCAATAGGGAAGATGACAGGTCATCTTACTTATATAGTAATTAGAATAATTCTGATACTTCTATGCTAGAATCCCTGCCTTTTTACAAGTTATATTCTTCCTTGTCGGCAGTTATACTTTTAGAATTGCTATATGTAGTTTCTATAAAGGAAAGTTTATGGCAAAATCAGCAAAAGCTTTTTTTTTTTTTTTTTTTTTTTTTT</w:t>
      </w:r>
    </w:p>
    <w:p w14:paraId="11EE5B17" w14:textId="157D8DBE" w:rsidR="00BA708D" w:rsidRPr="00BA708D" w:rsidRDefault="00BA708D" w:rsidP="00BA708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L1_8</w:t>
      </w:r>
    </w:p>
    <w:p w14:paraId="7417A4EF" w14:textId="77777777" w:rsidR="00FB4BAA" w:rsidRPr="00FB4BAA" w:rsidRDefault="00FB4BAA" w:rsidP="00FB4BAA">
      <w:pPr>
        <w:rPr>
          <w:rFonts w:ascii="Courier New" w:hAnsi="Courier New" w:cs="Courier New"/>
          <w:i/>
        </w:rPr>
      </w:pPr>
      <w:r w:rsidRPr="00FB4BAA">
        <w:rPr>
          <w:rFonts w:ascii="Courier New" w:hAnsi="Courier New" w:cs="Courier New"/>
          <w:i/>
        </w:rPr>
        <w:t>CCTGTCAAGTCTCTGCTCCAGCACTGCACAGTGGGTAAATGTGTGTTGGTGGTAGGGGAGGGAGTGAGAGCCTATCTTTTCAGCTCATACGTTTCTAGTTCAAGACGAATTACATCTGACCTGACGTAGAAATAAATGTTTATTACCCACTTG</w:t>
      </w:r>
      <w:r w:rsidRPr="00FB4BAA">
        <w:rPr>
          <w:rFonts w:ascii="Courier New" w:hAnsi="Courier New" w:cs="Courier New"/>
          <w:i/>
          <w:color w:val="00B050"/>
        </w:rPr>
        <w:t>TGTTAGTTTCTT</w:t>
      </w:r>
      <w:r w:rsidRPr="00FB4BAA">
        <w:rPr>
          <w:rFonts w:ascii="Courier New" w:hAnsi="Courier New" w:cs="Courier New"/>
          <w:i/>
          <w:color w:val="BFBFBF" w:themeColor="background1" w:themeShade="BF"/>
        </w:rPr>
        <w:t>TTTTTTTTTTTTTTTTTTTTTTTTTTTTTTTTTTTTTTTTTTTTTTTTTTTTTTTTTTTTTTTNNNNNNNNNNNNNNNNNNNNNNNNNNNNNNNNNNNNNNNNNNNNNNNNNNNNNNNNNNNNNNNNNNNNNNNNNNNNNNNNNNNNNNNNNNNNNNNNNNNNNNNNNNNNNNNNNNNNNNNNNN</w:t>
      </w:r>
      <w:r w:rsidRPr="00FB4BAA">
        <w:rPr>
          <w:rFonts w:ascii="Courier New" w:hAnsi="Courier New" w:cs="Courier New"/>
          <w:i/>
          <w:color w:val="BFBFBF" w:themeColor="background1" w:themeShade="BF"/>
        </w:rPr>
        <w:lastRenderedPageBreak/>
        <w:t>NNNNNNNNNNNNNNNNNNNNNNNNNNNNNNNNNNNNNNNNNNNNNNNNNNNNNNNNNNNNNNNNNNNNNNNNNNNNNNNNNNNNNNNNNNNNNNNNNNNNNNNNNNNNNNNNNNNNNNNNNNNNNNNNNNNNNNNNNNNNNNNNNNNNNNNNNNNNNNNNNNNNNNNNNN</w:t>
      </w:r>
      <w:r w:rsidRPr="00FB4BAA">
        <w:rPr>
          <w:rFonts w:ascii="Courier New" w:hAnsi="Courier New" w:cs="Courier New"/>
          <w:color w:val="BFBFBF" w:themeColor="background1" w:themeShade="BF"/>
        </w:rPr>
        <w:t>ATGCGGCATTATTTCTGAGGGCTCTGTTCTGTTCCATTGATCTATATCTCTGTTTTGGTACCAGTACCATGCTGTTTTGGTTACCGTAGCCTTGTAGTATAGTTTGAAGTCAGGTAGTGTGATGCCTCCAGCTTTGTTCTTT</w:t>
      </w:r>
      <w:r w:rsidRPr="00FB4BAA">
        <w:rPr>
          <w:rFonts w:ascii="Courier New" w:hAnsi="Courier New" w:cs="Courier New"/>
          <w:color w:val="00B050"/>
        </w:rPr>
        <w:t>TGTTAGTTTCTT</w:t>
      </w:r>
      <w:r w:rsidRPr="00FB4BAA">
        <w:rPr>
          <w:rFonts w:ascii="Courier New" w:hAnsi="Courier New" w:cs="Courier New"/>
        </w:rPr>
        <w:t>AAGGCTGCTGTGACAAATCACCACAAAC</w:t>
      </w:r>
    </w:p>
    <w:p w14:paraId="03E9A475" w14:textId="56DCB6DD" w:rsidR="00461FED" w:rsidRPr="004100D7" w:rsidRDefault="00097B28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461FED" w:rsidRPr="004100D7">
        <w:rPr>
          <w:rFonts w:ascii="Courier New" w:hAnsi="Courier New" w:cs="Courier New"/>
        </w:rPr>
        <w:t>SVA_1</w:t>
      </w:r>
    </w:p>
    <w:p w14:paraId="277AAD26" w14:textId="462AE4FE" w:rsidR="00461FED" w:rsidRPr="004100D7" w:rsidRDefault="00461FED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ATCTGATTT</w:t>
      </w:r>
      <w:r w:rsidRPr="004100D7">
        <w:rPr>
          <w:rFonts w:ascii="Courier New" w:hAnsi="Courier New" w:cs="Courier New"/>
          <w:color w:val="00B050"/>
        </w:rPr>
        <w:t>GGCAAATATTTTT</w:t>
      </w:r>
      <w:r w:rsidRPr="004100D7">
        <w:rPr>
          <w:rFonts w:ascii="Courier New" w:hAnsi="Courier New" w:cs="Courier New"/>
          <w:color w:val="A6A6A6" w:themeColor="background1" w:themeShade="A6"/>
        </w:rPr>
        <w:t>TTTTTTTTTTTTTTTTTTTTTTTTTTTTTTTTTTTTTTTTTTTTTTTTTTTTTTTTTTTTTTTTTTTTTTTTTTTTTTTTTTTTTTTTTTTTTTTTTTTTTTTTTTTTTTTTTTTTTTTTTTGTTTTTCTTTTTATTTATTTATTTATTTATTTATTTATTTTTTATTGATCATTCTTGGGTGTTTCTCGCAGAGGGGGATTTGGCAGGGTCATAGGACAATAGTGGAGGGAAGGTCAGCAGATAAACAAGTGAACAAAGGTCTCTGGTTTTCCTAGGCAGAGTGTGTGTGTCCCTGGGTACTTGAGATTAGGGAGTGGTGATGACTCTTAACGAGCATGCTGCCTTCAAGCATCTGTTTAACAAAGCACATCTTGCACCGCCCTTAATCCATTTAACCCTGAGTGGACACAGCACATGTTTCAGAGAGCACAGGGTTGGGGGTAAGGTCATAGATCAACAGGATCCCAAGGCAGAAGAATTTTTCTTAGTACAGAACAAAATGAAAAGTCTCCCATGTCTACTTCTTTCTACACAGACACAGCAACTATCCGATTTCTCAATCTTTTCCCCACCTTTCCCCCTTTTCTATTCCACAAAACCGCCATTGTCATCATGGCCCGTTCTCAATGAGCTGTTGGGTACACCTCCCAGACGGGGTGGTGGCCGGGCAGAGGGGCTCCTCACTTCCCAGTAGGGGCGGCCGGGCAGAGGCGCCCCTCACCTCCCGGACGGGGCGGCTGGCCGGGCAGGGGGCTGACCCCCCACCTCCCTCCCGGACGAGGCGTCTCGCCTGGCGGGGGGCTGACCCCCCCACCTCCCTCCCAGACGGGGCGGCTGGCCGGGCGGGGGGCTGACCCCCCCACCTCCCTCCCGGACGGGGTGGCTGGCCGGGCGGGGGGCTGACCCCCCCACCTCCCTCCCGGACGGGGCGGCTGGCCGGGCGGGGGGGCTGACCCCCCCCCACCTCCCTCCCGGACGTGGCGGCTGGCCGGGCAGAGGGGCTCCTCACTTCCCAGTAGGGGCGGCCGGGCAGAGGCGCCCCTCACCTCCCAGACAGGGCGGCTGGCTGGGCGGGGGGCTGACCCCCTCACCTCCCTCCCGGACGGGGCGGCTGGCCGGGCAGAGGGGCTCCTCGCTTCCCAGTAGGGGCGGCCGGGCAGAGGCGCCCCTCACCTCCCGGACGGGGCGGCTGGCTGGGCGGGGGGCTGACCCCCCCACCTCCCTCCCGGACGGGGCGGCTGGCCGGGCGGGGGGCTGACCCCCCCACCTCCCTCCCGGACGGGGCGGCTGGCCGGGCGGGGGGCTGACTCCCCCACCTCCCTCCCGGATGGGGCGGCTGGCCGAGCAGAGGGGCTCCTCACTTCCCAGTAGGGGCGGCCGGGCAGAGGCGCCCTCACCTCCCGGACGGGGTGGCTGGCCGGGTGGGGGGCTGACCCCCCACCTCCCTCCCGGACGGGGCGGCTGGCCTGGCGGGGGCTGACCCCCACCTCCCTTCCGGACGGGGTGGCTGCCGGGCGGAGACGCTCCTCACTTCCCAGACGGGGTGGCAGCCGGGCGGAGGAGCTCCTCACTTCTCAGATGGGGCAGTTGCCAGGTGGAGGGTCTCCTCACTTCTCAGACGGGGTGGCCGGGCAGAGACGCTCCTCACCTCCCAGACGGGGTCGCGGCCGGGCCGAGGTGCTCCTCACATCCCAGACGGGGCGGCGGGGCAGAGGCGCTCCCCACATCTCAGAGGATGGGCGGCCGGGCAGAGACGCTCCTCACTTCCTCAGCCTCCCAAGTAGCTGGGAATACAGGCGCCCGCCACCATGCCAGTTTAATTCTCGTATTTTTAGTAGAGATACAGTTTCACCATGTTGGCCAGGCTGGCAAACTCCTGACCTCAGGTGATCTGCCCGCCTGGACCTCCCAAAGTGCTGGGATTACAGGCATGAGCCACTGTGCCTGGCC</w:t>
      </w:r>
      <w:r w:rsidRPr="004100D7">
        <w:rPr>
          <w:rFonts w:ascii="Courier New" w:hAnsi="Courier New" w:cs="Courier New"/>
          <w:color w:val="0070C0"/>
        </w:rPr>
        <w:t>AGCCTCACCTTTCTCTTTT</w:t>
      </w:r>
      <w:r w:rsidRPr="004100D7">
        <w:rPr>
          <w:rFonts w:ascii="Courier New" w:hAnsi="Courier New" w:cs="Courier New"/>
          <w:color w:val="00B050"/>
        </w:rPr>
        <w:t>GGCAAATAT</w:t>
      </w:r>
      <w:r w:rsidRPr="00BD68F5">
        <w:rPr>
          <w:rFonts w:ascii="Courier New" w:hAnsi="Courier New" w:cs="Courier New"/>
          <w:color w:val="00B050"/>
          <w:u w:val="single"/>
        </w:rPr>
        <w:t>TTTT</w:t>
      </w:r>
      <w:r w:rsidRPr="00BD68F5">
        <w:rPr>
          <w:rFonts w:ascii="Courier New" w:hAnsi="Courier New" w:cs="Courier New"/>
          <w:u w:val="single"/>
        </w:rPr>
        <w:t>AA</w:t>
      </w:r>
      <w:r w:rsidRPr="004100D7">
        <w:rPr>
          <w:rFonts w:ascii="Courier New" w:hAnsi="Courier New" w:cs="Courier New"/>
        </w:rPr>
        <w:t>AGATGATATTTGAATGAGAAAATTGGCATTTGGGACATTCTTAAACTAAATTTGAGACATCTTAGGCAAAACAAATACTTATTTTTAAGGCACTATTGTTATGGCACTGAAGTCTTGGAACTATTTGATCTAGTTACTGTAAGTTCTCAGCTGTGTTGCAACTCATTAAAGAGAATATTGTTATTAAAGGTATTTGCAAGAAAAACTTAGAGATACTATAGTATCTCCTTTCTCTGTCTCAAACTTTTTTCCCCTCAATACCCAAGGCTCTGTGATGTCTCAAATTTTAATCATTACTTTAAAAAGAGAAGTTTAAAGCATTAAAGAATTATAATCAGATGAAAGCAGCTTTGGATTTATAAAATTCTGAAACAATAATTTTAATTTTGCTTTTAACATATATGCAAATTCTTTGATACTCTCCACTTTGCAGAGGTGCAGGTTCATTCCCTCCCTGTGA</w:t>
      </w:r>
    </w:p>
    <w:p w14:paraId="769FCA53" w14:textId="16A1ED3B" w:rsidR="0095767C" w:rsidRPr="004100D7" w:rsidRDefault="009332DC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95767C" w:rsidRPr="004100D7">
        <w:rPr>
          <w:rFonts w:ascii="Courier New" w:hAnsi="Courier New" w:cs="Courier New"/>
        </w:rPr>
        <w:t xml:space="preserve">SVA_2 </w:t>
      </w:r>
    </w:p>
    <w:p w14:paraId="474DD522" w14:textId="4395C047" w:rsidR="0095767C" w:rsidRPr="004100D7" w:rsidRDefault="0095767C">
      <w:pPr>
        <w:rPr>
          <w:rFonts w:ascii="Courier New" w:hAnsi="Courier New" w:cs="Courier New"/>
          <w:i/>
          <w:color w:val="A6A6A6" w:themeColor="background1" w:themeShade="A6"/>
        </w:rPr>
      </w:pPr>
      <w:r w:rsidRPr="004100D7">
        <w:rPr>
          <w:rFonts w:ascii="Courier New" w:hAnsi="Courier New" w:cs="Courier New"/>
        </w:rPr>
        <w:lastRenderedPageBreak/>
        <w:t>TGC</w:t>
      </w:r>
      <w:r w:rsidRPr="00BD68F5">
        <w:rPr>
          <w:rFonts w:ascii="Courier New" w:hAnsi="Courier New" w:cs="Courier New"/>
          <w:u w:val="single"/>
        </w:rPr>
        <w:t>TT</w:t>
      </w:r>
      <w:r w:rsidRPr="00BD68F5">
        <w:rPr>
          <w:rFonts w:ascii="Courier New" w:hAnsi="Courier New" w:cs="Courier New"/>
          <w:color w:val="00B050"/>
          <w:u w:val="single"/>
        </w:rPr>
        <w:t>AAGA</w:t>
      </w:r>
      <w:r w:rsidRPr="004100D7">
        <w:rPr>
          <w:rFonts w:ascii="Courier New" w:hAnsi="Courier New" w:cs="Courier New"/>
          <w:color w:val="00B050"/>
        </w:rPr>
        <w:t>AAACAAAGCTGCAT</w:t>
      </w:r>
      <w:r w:rsidRPr="004100D7">
        <w:rPr>
          <w:rFonts w:ascii="Courier New" w:hAnsi="Courier New" w:cs="Courier New"/>
          <w:color w:val="A6A6A6" w:themeColor="background1" w:themeShade="A6"/>
        </w:rPr>
        <w:t>GCCCTCTCCCTCTCCCTCTCCCTCTCCCTCTCCCTCTCCCTCTCCCTCCCCCTCCCTCTCCCTCTCCCTCTCCCTCTACCTCCACGGTCTCCCTCTGATGCCGAGCCAAGGCTGGACGGTACTG</w:t>
      </w:r>
      <w:r w:rsidRPr="004100D7">
        <w:rPr>
          <w:rFonts w:ascii="Courier New" w:hAnsi="Courier New" w:cs="Courier New"/>
          <w:i/>
          <w:color w:val="A6A6A6" w:themeColor="background1" w:themeShade="A6"/>
        </w:rPr>
        <w:t>CTGCCATCTCGGCTCACTGCAACCTCCCTGCCTGATTCTCCTGCCTCAGCCTGCCGAGTGCCTGCGATTGCAGGCGCGCACCGCCACGCCTGACTGGTTTTCGTTTTTTTTTGGTGGAGACGGGGTTTCGCTGTGTTGGCCGGGCTGGTCTCCAGCTCCTAGCCGCGAGTGATCCGCCAGCCTCGGCCTCCCGA</w:t>
      </w:r>
      <w:r w:rsidR="00192753" w:rsidRPr="004100D7">
        <w:rPr>
          <w:rFonts w:ascii="Courier New" w:hAnsi="Courier New" w:cs="Courier New"/>
          <w:color w:val="808080" w:themeColor="background1" w:themeShade="80"/>
        </w:rPr>
        <w:t>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Pr="004100D7">
        <w:rPr>
          <w:rFonts w:ascii="Courier New" w:hAnsi="Courier New" w:cs="Courier New"/>
          <w:i/>
          <w:color w:val="A6A6A6" w:themeColor="background1" w:themeShade="A6"/>
        </w:rPr>
        <w:t>TGTTCACTTGTTTATCTGCTGACCTTCCCTCCACTATTGTCCTATGACCCTGCCAAATC</w:t>
      </w:r>
      <w:r w:rsidRPr="004100D7">
        <w:rPr>
          <w:rFonts w:ascii="Courier New" w:hAnsi="Courier New" w:cs="Courier New"/>
          <w:color w:val="A6A6A6" w:themeColor="background1" w:themeShade="A6"/>
        </w:rPr>
        <w:t>CCCCTCTGCGAGAAACACCCAAGAATGATCAATAAAAAAAAAATAAATTAATTAAAAAAAAAAAAAAAAAAAAAAAAAAAAAAAAAAAAAAAAAAA</w:t>
      </w:r>
      <w:r w:rsidRPr="004100D7">
        <w:rPr>
          <w:rFonts w:ascii="Courier New" w:hAnsi="Courier New" w:cs="Courier New"/>
          <w:color w:val="00B050"/>
        </w:rPr>
        <w:t>AAGAAAACAAAGCTGCAT</w:t>
      </w:r>
      <w:r w:rsidRPr="004100D7">
        <w:rPr>
          <w:rFonts w:ascii="Courier New" w:hAnsi="Courier New" w:cs="Courier New"/>
          <w:color w:val="000000" w:themeColor="text1"/>
        </w:rPr>
        <w:t>TTGGGAGGCTGAGGCGG</w:t>
      </w:r>
    </w:p>
    <w:p w14:paraId="2C0896C5" w14:textId="77777777" w:rsidR="0095767C" w:rsidRPr="004100D7" w:rsidRDefault="0095767C">
      <w:pPr>
        <w:rPr>
          <w:rFonts w:ascii="Courier New" w:hAnsi="Courier New" w:cs="Courier New"/>
          <w:color w:val="A6A6A6" w:themeColor="background1" w:themeShade="A6"/>
        </w:rPr>
      </w:pPr>
    </w:p>
    <w:p w14:paraId="08CD3F57" w14:textId="6A358114" w:rsidR="0095767C" w:rsidRPr="004100D7" w:rsidRDefault="009332DC" w:rsidP="00341A81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SVA_3</w:t>
      </w:r>
    </w:p>
    <w:p w14:paraId="7D38520C" w14:textId="024F31E0" w:rsidR="0095767C" w:rsidRPr="004100D7" w:rsidRDefault="0095767C" w:rsidP="00341A81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GTGTTCAAATAAAACAGAGGCCAGCCTGGCGAACATGGTGAAACCCCATCTCTACTAAAAATACAAAAATTAGCCGGGCATGGTGGCACATGCCTGTAATCCCAGCTACTCGGGAGGCTGAGGCAGGAGAATTGCTTGAACCCAGGAGGCAGAGGTTGCAGTGAGCTGAGATTGCACCACTGCACTCTAGCCTAGGCAACAGAGTGAATGAGACTCCATTTCAAAAAAAACAAAAAATTATCTATCTATCTATCTATCTATCTATCTATCTATCTATCTACCTACCTACCTATCTATCTATCTATCTATCTACCTATCTATCTA</w:t>
      </w:r>
      <w:r w:rsidRPr="00BD68F5">
        <w:rPr>
          <w:rFonts w:ascii="Courier New" w:hAnsi="Courier New" w:cs="Courier New"/>
          <w:u w:val="single"/>
        </w:rPr>
        <w:t>TC</w:t>
      </w:r>
      <w:r w:rsidRPr="00BD68F5">
        <w:rPr>
          <w:rFonts w:ascii="Courier New" w:hAnsi="Courier New" w:cs="Courier New"/>
          <w:color w:val="00B050"/>
          <w:u w:val="single"/>
        </w:rPr>
        <w:t>TAAA</w:t>
      </w:r>
      <w:r w:rsidRPr="004100D7">
        <w:rPr>
          <w:rFonts w:ascii="Courier New" w:hAnsi="Courier New" w:cs="Courier New"/>
          <w:color w:val="00B050"/>
        </w:rPr>
        <w:t>ACTGAGGGTC</w:t>
      </w:r>
      <w:r w:rsidRPr="004100D7">
        <w:rPr>
          <w:rFonts w:ascii="Courier New" w:hAnsi="Courier New" w:cs="Courier New"/>
          <w:color w:val="A6A6A6" w:themeColor="background1" w:themeShade="A6"/>
        </w:rPr>
        <w:t>GGCCGCGCCGGCGAGCGCCGCCCGGGAGGCAGCGGCTGGAGGAGCGGACGGGCCCCGCGGGGCCCGAGGGCAAGGAGCAGCCGCCTGCCTTGGCCTCCCAAAGTGCCGAGATTGCAGCCTCTGCCCGGCTGCCACCCCGTCTGGGAAGTGAGGAGTGTCTCTGCCTGGCCACCCATCGTCTGGGATGTGAGGAGCCCCTCTGCCTGGCTGCCCAGTCTGGAAAGTGAGGAGCGTCTCCGCCCGGCCGCCATCCCATCTAGGAAGTGAGGAGCGCCTCTTCC</w:t>
      </w:r>
      <w:r w:rsidRPr="00F51E96">
        <w:rPr>
          <w:rFonts w:ascii="Courier New" w:hAnsi="Courier New" w:cs="Courier New"/>
          <w:color w:val="A6A6A6" w:themeColor="background1" w:themeShade="A6"/>
        </w:rPr>
        <w:t>CAGCCGCCATCACATCTAGGAAGT</w:t>
      </w:r>
      <w:r w:rsidRPr="004100D7">
        <w:rPr>
          <w:rFonts w:ascii="Courier New" w:hAnsi="Courier New" w:cs="Courier New"/>
          <w:i/>
          <w:color w:val="A6A6A6" w:themeColor="background1" w:themeShade="A6"/>
        </w:rPr>
        <w:t>GAGGAGGGTCTCTGCCCGGCCGCCCATCGTCTGAGCTGTGGGGAGCGCCTCTGCCCCGCC</w:t>
      </w:r>
      <w:r w:rsidR="007E2528" w:rsidRPr="004100D7">
        <w:rPr>
          <w:rFonts w:ascii="Courier New" w:hAnsi="Courier New" w:cs="Courier New"/>
          <w:i/>
          <w:color w:val="A6A6A6" w:themeColor="background1" w:themeShade="A6"/>
        </w:rPr>
        <w:t>NNNNNNNNNNNNNNNNNNNNNNN</w:t>
      </w:r>
      <w:r w:rsidR="009332DC" w:rsidRPr="004100D7">
        <w:rPr>
          <w:rFonts w:ascii="Courier New" w:hAnsi="Courier New" w:cs="Courier New"/>
          <w:i/>
          <w:color w:val="A6A6A6" w:themeColor="background1" w:themeShade="A6"/>
        </w:rPr>
        <w:t>NNNNNNNNNNNNNNNNNNNNNNNNNNNNNNNNNNNNNNNNNNNNNNNNNNNNNNNNNNNNNNNNNNNNNNNNNNN</w:t>
      </w:r>
      <w:r w:rsidR="00F51E96">
        <w:rPr>
          <w:rFonts w:ascii="Courier New" w:hAnsi="Courier New" w:cs="Courier New"/>
          <w:i/>
          <w:color w:val="A6A6A6" w:themeColor="background1" w:themeShade="A6"/>
        </w:rPr>
        <w:t>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="009332DC" w:rsidRPr="004100D7">
        <w:rPr>
          <w:rFonts w:ascii="Courier New" w:hAnsi="Courier New" w:cs="Courier New"/>
          <w:i/>
          <w:color w:val="A6A6A6" w:themeColor="background1" w:themeShade="A6"/>
        </w:rPr>
        <w:t>NNNNNNNNNNNNNNNNNNNNNNNNNNNNNNNNNNNNNNNNNNNNNNNNNNNNNNNNNNNNNNNNNNNNNNNNNNNN</w:t>
      </w:r>
      <w:r w:rsidR="007E2528" w:rsidRPr="004100D7">
        <w:rPr>
          <w:rFonts w:ascii="Courier New" w:hAnsi="Courier New" w:cs="Courier New"/>
          <w:i/>
          <w:color w:val="A6A6A6" w:themeColor="background1" w:themeShade="A6"/>
        </w:rPr>
        <w:t>NNNNNN</w:t>
      </w:r>
      <w:r w:rsidR="009332DC" w:rsidRPr="004100D7">
        <w:rPr>
          <w:rFonts w:ascii="Courier New" w:hAnsi="Courier New" w:cs="Courier New"/>
          <w:i/>
          <w:color w:val="A6A6A6" w:themeColor="background1" w:themeShade="A6"/>
        </w:rPr>
        <w:t>NNNNNNNNNNNNNNNNNNNNNNNNNNNNN</w:t>
      </w:r>
      <w:r w:rsidRPr="004100D7">
        <w:rPr>
          <w:rFonts w:ascii="Courier New" w:hAnsi="Courier New" w:cs="Courier New"/>
          <w:color w:val="A6A6A6" w:themeColor="background1" w:themeShade="A6"/>
        </w:rPr>
        <w:t>ATGGATTAAGGGCGGTGCAAGATGTGCTTTGTTAAACAGATGCTTGAAGGCAGCATGCTCGTTAAGAGTCATCACCAATCCCTAATCTCAAGTAATCAGGGACACAAACACTGCGGAAGGCCGCAGGGTCCTCTGCCTAGGAAAACCAGAGACCTTTGTTCACTTGTTTATCTGCTGACCTTCCCTCCACTATTGTCCCATGACCCTGCCAAATCCCCCTCTGTGAGAAACACCCAAGAATTATCAATAAAAAAATAAATTTAAAAAAAAAAAAAAAAAAAAAAAAAAAAAAAAAAAAAAAAAAAAAAAAAAAAAAAAAAAAAAAAAAAAAAAAAAAAAAAAAAAAAAAAAAAAAAAAAAAAAAAAAAAAAAAAAAA</w:t>
      </w:r>
      <w:r w:rsidRPr="004100D7">
        <w:rPr>
          <w:rFonts w:ascii="Courier New" w:hAnsi="Courier New" w:cs="Courier New"/>
          <w:color w:val="00B050"/>
        </w:rPr>
        <w:t>TAAAACTGAGGGTC</w:t>
      </w:r>
      <w:r w:rsidRPr="004100D7">
        <w:rPr>
          <w:rFonts w:ascii="Courier New" w:hAnsi="Courier New" w:cs="Courier New"/>
        </w:rPr>
        <w:t>AAAAATAGCCTCCACGGTGAAATAGAACATGAAGTCATTTTTGTGCCT</w:t>
      </w:r>
    </w:p>
    <w:p w14:paraId="2F3B876E" w14:textId="228AA4CD" w:rsidR="00341A81" w:rsidRPr="004100D7" w:rsidRDefault="00341A81" w:rsidP="00341A81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lastRenderedPageBreak/>
        <w:t>&gt;</w:t>
      </w:r>
      <w:r w:rsidR="00A1751A" w:rsidRPr="004100D7">
        <w:rPr>
          <w:rFonts w:ascii="Courier New" w:hAnsi="Courier New" w:cs="Courier New"/>
        </w:rPr>
        <w:t>SVA</w:t>
      </w:r>
      <w:r w:rsidR="00C76DAD" w:rsidRPr="004100D7">
        <w:rPr>
          <w:rFonts w:ascii="Courier New" w:hAnsi="Courier New" w:cs="Courier New"/>
        </w:rPr>
        <w:t>_</w:t>
      </w:r>
      <w:r w:rsidR="007D2EBD">
        <w:rPr>
          <w:rFonts w:ascii="Courier New" w:hAnsi="Courier New" w:cs="Courier New"/>
        </w:rPr>
        <w:t>4</w:t>
      </w:r>
    </w:p>
    <w:p w14:paraId="511154F4" w14:textId="2E3D5999" w:rsidR="00341A81" w:rsidRPr="004100D7" w:rsidRDefault="00341A81" w:rsidP="00341A81">
      <w:pPr>
        <w:rPr>
          <w:rFonts w:ascii="Courier New" w:hAnsi="Courier New" w:cs="Courier New"/>
          <w:color w:val="FF0000"/>
        </w:rPr>
      </w:pPr>
      <w:r w:rsidRPr="004100D7">
        <w:rPr>
          <w:rFonts w:ascii="Courier New" w:hAnsi="Courier New" w:cs="Courier New"/>
          <w:color w:val="000000" w:themeColor="text1"/>
        </w:rPr>
        <w:t>CTAAGGTGGCTTGCCTCTTGCGGAGATTACCGTGAACACGCTTTTTGAGATTTTTCTGCCTGGTTTAAATTTTTTTTGTTGTTTCCTCCCTCCTGTCAAAGGGCAATTCTTGCTTGTATGCAACTCTTTCTCCTAATTCCCATTTGTTTCAGTGTGGGAAGATAAAC</w:t>
      </w:r>
      <w:r w:rsidRPr="00BD68F5">
        <w:rPr>
          <w:rFonts w:ascii="Courier New" w:hAnsi="Courier New" w:cs="Courier New"/>
          <w:color w:val="000000" w:themeColor="text1"/>
          <w:u w:val="single"/>
        </w:rPr>
        <w:t>TT</w:t>
      </w:r>
      <w:r w:rsidRPr="00BD68F5">
        <w:rPr>
          <w:rFonts w:ascii="Courier New" w:hAnsi="Courier New" w:cs="Courier New"/>
          <w:color w:val="00B050"/>
          <w:u w:val="single"/>
        </w:rPr>
        <w:t>AGAA</w:t>
      </w:r>
      <w:r w:rsidRPr="004100D7">
        <w:rPr>
          <w:rFonts w:ascii="Courier New" w:hAnsi="Courier New" w:cs="Courier New"/>
          <w:color w:val="00B050"/>
        </w:rPr>
        <w:t>AATTTTGTGTCA</w:t>
      </w:r>
      <w:r w:rsidRPr="004100D7">
        <w:rPr>
          <w:rFonts w:ascii="Courier New" w:hAnsi="Courier New" w:cs="Courier New"/>
          <w:color w:val="808080" w:themeColor="background1" w:themeShade="80"/>
        </w:rPr>
        <w:t>GGTCGGTGGCTTAG</w:t>
      </w:r>
      <w:r w:rsidRPr="004100D7">
        <w:rPr>
          <w:rFonts w:ascii="Courier New" w:hAnsi="Courier New" w:cs="Courier New"/>
          <w:i/>
          <w:color w:val="A6A6A6" w:themeColor="background1" w:themeShade="A6"/>
        </w:rPr>
        <w:t>GAGCCCGTCCCGCCATGGTGGCCGCGGCTGGTGGTTGGCGCGGCTGCGCTGCGGCCCGGGGCAGTGCGGAGCCAGGACAGTCGCGGCGCTGACGCCCGCGGGCCCCAGCTGCAGATATGAAGCGGAGCCGCTGCCGCGACCGACCGCAGCCGCCGCCGCCCGACCGCCGGGAGGATGGAGTTCAGCGGGCAGCGGAGCTGTCTCAGTCTTTGCCGTCGCGCCGGCGAGCGCCGCCCGGGAGGCAGCGGCTGGAGGAGCGGACGGGCCCC</w:t>
      </w:r>
      <w:r w:rsidR="00192753" w:rsidRPr="004100D7">
        <w:rPr>
          <w:rFonts w:ascii="Courier New" w:hAnsi="Courier New" w:cs="Courier New"/>
          <w:color w:val="808080" w:themeColor="background1" w:themeShade="80"/>
        </w:rPr>
        <w:t>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Pr="004100D7">
        <w:rPr>
          <w:rFonts w:ascii="Courier New" w:hAnsi="Courier New" w:cs="Courier New"/>
          <w:color w:val="808080" w:themeColor="background1" w:themeShade="80"/>
        </w:rPr>
        <w:t>CTGACCTTCCCTCCACTATTGTCCCATGACCCTGCCAAATCCCCCTCTGTGAGAAACACCCAAGAATTATCAATAAAAAAATAAATTAAAAAAAAAAAAAAAAAAAGAAAAAAAAGAATGGACTTTCCCAGGCCAGCTGTGGTGGCTCACGACTGTAATCCCAGCACTGTGGCAGGCCAAGGTGGGCAGATCACCTGAGATCAGGAGTTCAAGACCAGCCTGACCAACACGGAGAAACCCCGTCTCTACTAAAAATAAAAAAAATTAGCTGGGCGTGGTGGTGCATGCCTGTAATCCCAGCTACTTGGGAGGCTGAGGCAGGAGAATTGCTTGAACCCAGGAGGCAGAGGTTGTTGTGAGCTGAGATTGCACCATTGCACTCCAGCCTGGGCAACAAGAGGGAAACTCCATCAAAAAAAAAAAAAAAAAGGACTTTCTCAAAGAAAATGTATTTAAATGTCTGCACCAATAATTCCAGCATGTGTATGAATAAATATGATATGTCCTTTACAGTGAAGGTCTAATAAGATTTACTTATATGCCTTTTCCTTCTTAGAAAGTCTCTAAGAAATAAAATATCTTTACAATCAAAAAAAAAAAAAAAAAAAAAAAAAAAAAAAAAAAAAAAAAAAAAAAAAAAAAAAAAAAAA</w:t>
      </w:r>
      <w:r w:rsidRPr="004100D7">
        <w:rPr>
          <w:rFonts w:ascii="Courier New" w:hAnsi="Courier New" w:cs="Courier New"/>
          <w:color w:val="00B050"/>
        </w:rPr>
        <w:t>AGAAAATTTTGTGTCA</w:t>
      </w:r>
      <w:r w:rsidRPr="004100D7">
        <w:rPr>
          <w:rFonts w:ascii="Courier New" w:hAnsi="Courier New" w:cs="Courier New"/>
        </w:rPr>
        <w:t>CAAGGTATATAGGTAATAGTGATTACTTTTGATAAGAGAAAGTTCCTTTTCACTTAATTTTTGTTCTGGGTATATGAATTACCTATTGAAAAATATATATAAGTGAGCATAGATGATTCTTTAAAATAAAAATGTGTTTTACTCTGAATTCCCATCTAACAATTGTGTCACGAAAATGAGTTAGTATAAATAAGAACTTAAGGGTCTGTTTATAGAGAATGTTGGCTTTAGTATATGGGCT</w:t>
      </w:r>
    </w:p>
    <w:p w14:paraId="3728D212" w14:textId="77777777" w:rsidR="00A1751A" w:rsidRPr="004100D7" w:rsidRDefault="00A1751A" w:rsidP="00341A81">
      <w:pPr>
        <w:rPr>
          <w:rFonts w:ascii="Courier New" w:hAnsi="Courier New" w:cs="Courier New"/>
        </w:rPr>
      </w:pPr>
    </w:p>
    <w:p w14:paraId="78D0769A" w14:textId="421B3B33" w:rsidR="00A1751A" w:rsidRPr="004100D7" w:rsidRDefault="009332DC" w:rsidP="00341A81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</w:t>
      </w:r>
      <w:r w:rsidR="007E2528" w:rsidRPr="004100D7">
        <w:rPr>
          <w:rFonts w:ascii="Courier New" w:hAnsi="Courier New" w:cs="Courier New"/>
        </w:rPr>
        <w:t>SVA_</w:t>
      </w:r>
      <w:r w:rsidR="007D2EBD">
        <w:rPr>
          <w:rFonts w:ascii="Courier New" w:hAnsi="Courier New" w:cs="Courier New"/>
        </w:rPr>
        <w:t>5</w:t>
      </w:r>
    </w:p>
    <w:p w14:paraId="58B5A2A0" w14:textId="129127FA" w:rsidR="007E2528" w:rsidRPr="004100D7" w:rsidRDefault="007E2528" w:rsidP="00341A81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TACTGGAAAAAGAAGAAAATA</w:t>
      </w:r>
      <w:r w:rsidRPr="004100D7">
        <w:rPr>
          <w:rFonts w:ascii="Courier New" w:hAnsi="Courier New" w:cs="Courier New"/>
          <w:color w:val="00B050"/>
        </w:rPr>
        <w:t>GATTATGTTTC</w:t>
      </w:r>
      <w:r w:rsidRPr="004100D7">
        <w:rPr>
          <w:rFonts w:ascii="Courier New" w:hAnsi="Courier New" w:cs="Courier New"/>
          <w:color w:val="808080" w:themeColor="background1" w:themeShade="80"/>
        </w:rPr>
        <w:t>TTTTTTTTTTTTTTTTTTTTTTTTTTTTTTTTTTTTTAAATTTATTTTTTTATTGATAATTCTTGGGTGTTTCTCACAGAGGGGGATTTGGCAGGGTCATGGGACAATAGTGGAGGGAAGGTCAGCAGATAAACAAGTGAACAAAGGTCTCTGGTTTTCCTAGGCAGAGGACCCTGCGGCCTTCCGCAGTGTTTGTGTCCCTGATTACTTGAGATTAGGGATTGGTGATGACTCTTAACGAGCATGCTGCCTTCAAGCATCTGTTTAACAAAGCACATCTTGCACCGCCCTTAATCCATTTAACCCTGAGTGGACACAGCACATGTT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Pr="004100D7">
        <w:rPr>
          <w:rFonts w:ascii="Courier New" w:hAnsi="Courier New" w:cs="Courier New"/>
          <w:color w:val="808080" w:themeColor="background1" w:themeShade="80"/>
        </w:rPr>
        <w:lastRenderedPageBreak/>
        <w:t>NNNNNNNNNNNNNNNNNNNNNNNNNNNNNNNNNNNNNNNNNNNNNNNNNNNNNNNNNNNNNNNNNNNNNNN</w:t>
      </w:r>
      <w:r w:rsidRPr="004100D7">
        <w:rPr>
          <w:rFonts w:ascii="Courier New" w:hAnsi="Courier New" w:cs="Courier New"/>
          <w:i/>
          <w:color w:val="808080" w:themeColor="background1" w:themeShade="80"/>
        </w:rPr>
        <w:t>GCGGCGGCAAAGACTGAGACAGCTCCGCTGCCCGCTGAACTCCATCCTCCTGGCGGTCGGGCGGCGGCGGCTGCGGTCGGTCGCGGCAGCGGCTCCGCTTCATATCTGCAGCTGGGGCCCGCGGGCGTCAGCGCCGCCGCGCCAACCACCAGCCGCGGCCACCATGGCCAGACGGGCTCCCTAAGCCACCGACCCCAGCCCGCGGCGCCTTCGACCCTTCTGGGGCCTCCGGCGCCGCGACCTCCTCTGCCTGAAATTTCTTTTTTCTTTTCCTTTTATTTTATTTTATTTTTTGAGACGGAGTCTTGCTCTGTTGTC</w:t>
      </w:r>
      <w:r w:rsidRPr="004100D7">
        <w:rPr>
          <w:rFonts w:ascii="Courier New" w:hAnsi="Courier New" w:cs="Courier New"/>
          <w:color w:val="808080" w:themeColor="background1" w:themeShade="80"/>
        </w:rPr>
        <w:t>TGGGTGGAGTGCAGTGGTGCAATCTCGGCTCACTGCAACCTCTGCCTCC</w:t>
      </w:r>
      <w:r w:rsidRPr="004100D7">
        <w:rPr>
          <w:rFonts w:ascii="Courier New" w:hAnsi="Courier New" w:cs="Courier New"/>
          <w:color w:val="00B050"/>
        </w:rPr>
        <w:t>GATTATG</w:t>
      </w:r>
      <w:r w:rsidRPr="00BD68F5">
        <w:rPr>
          <w:rFonts w:ascii="Courier New" w:hAnsi="Courier New" w:cs="Courier New"/>
          <w:color w:val="00B050"/>
          <w:u w:val="single"/>
        </w:rPr>
        <w:t>TTTC</w:t>
      </w:r>
      <w:r w:rsidRPr="00BD68F5">
        <w:rPr>
          <w:rFonts w:ascii="Courier New" w:hAnsi="Courier New" w:cs="Courier New"/>
          <w:u w:val="single"/>
        </w:rPr>
        <w:t>AA</w:t>
      </w:r>
      <w:r w:rsidRPr="004100D7">
        <w:rPr>
          <w:rFonts w:ascii="Courier New" w:hAnsi="Courier New" w:cs="Courier New"/>
        </w:rPr>
        <w:t>TAAACCCATAAGGATACCACTTATGTGAACAAAGCCTCCATTTTTATTAATTCAACTTGGTTTGTGGTTCAAACCCTTAAGATCAGTCCATTAGACACCAGCTCATATATTCGGGTAAAAAAAGAGAATTTCTTTAGCTATTTACATTTATCATATTTATACCACTCCGCAGCATACAGCTGAGGTAAAAAGCAGCAGGCTTGCCATGCCATTGCCGCTTCCGAGAGGCCCCCTTCAAACAGAAGGCACTCTCTGCGGCTCCTCCTCAGACACGATGAAGCCGCCATTGTTGCCAGGGTTTCCTTCC</w:t>
      </w:r>
    </w:p>
    <w:p w14:paraId="65B759CA" w14:textId="0276293B" w:rsidR="009332DC" w:rsidRPr="004100D7" w:rsidRDefault="009332DC" w:rsidP="00341A81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&gt;SVA_</w:t>
      </w:r>
      <w:r w:rsidR="007D2EBD">
        <w:rPr>
          <w:rFonts w:ascii="Courier New" w:hAnsi="Courier New" w:cs="Courier New"/>
        </w:rPr>
        <w:t>6</w:t>
      </w:r>
    </w:p>
    <w:p w14:paraId="64735A4E" w14:textId="377BD44A" w:rsidR="00275D4F" w:rsidRDefault="009332DC" w:rsidP="00341A81">
      <w:pPr>
        <w:rPr>
          <w:rFonts w:ascii="Courier New" w:hAnsi="Courier New" w:cs="Courier New"/>
        </w:rPr>
      </w:pPr>
      <w:r w:rsidRPr="004100D7">
        <w:rPr>
          <w:rFonts w:ascii="Courier New" w:hAnsi="Courier New" w:cs="Courier New"/>
        </w:rPr>
        <w:t>AATAAGTAACATAGCAGGGCGCGGTGGCTCATGCCTGTAATCCCTCACGCCTACAATCCCTCACGCCTGTAATCTCAGCAGTTTGGGAGGCCGAGGTGGACAGATTGCTTGCGGTAAGGAGTTTGAGACCAGCGTAGCCAACATGGCGAAACCCCATCTCTACGAAAAATTAGCCAGGCATGGTGGTGAGTGCCTGTAGTCCCAGCTACTTCGGAGGTGGAGGCCGAAGAATTGCTTGAGCCTGGAAGGCTGAGATCTCAGTGAGCCGAGACTGCCACTGCACGGGTGACAGAGCGAGCCTCTGTCTCAA</w:t>
      </w:r>
      <w:r w:rsidRPr="00BD68F5">
        <w:rPr>
          <w:rFonts w:ascii="Courier New" w:hAnsi="Courier New" w:cs="Courier New"/>
          <w:u w:val="single"/>
        </w:rPr>
        <w:t>AG</w:t>
      </w:r>
      <w:r w:rsidRPr="00BD68F5">
        <w:rPr>
          <w:rFonts w:ascii="Courier New" w:hAnsi="Courier New" w:cs="Courier New"/>
          <w:color w:val="00B050"/>
          <w:u w:val="single"/>
        </w:rPr>
        <w:t>AAAG</w:t>
      </w:r>
      <w:r w:rsidRPr="004100D7">
        <w:rPr>
          <w:rFonts w:ascii="Courier New" w:hAnsi="Courier New" w:cs="Courier New"/>
          <w:color w:val="00B050"/>
        </w:rPr>
        <w:t>AAAGAGTATG</w:t>
      </w:r>
      <w:r w:rsidRPr="004100D7">
        <w:rPr>
          <w:rFonts w:ascii="Courier New" w:hAnsi="Courier New" w:cs="Courier New"/>
          <w:color w:val="808080" w:themeColor="background1" w:themeShade="80"/>
        </w:rPr>
        <w:t>GAGCTCCTAACCGCGAGTGATCCGCCAGCCTCGGCCTCCCGAGGTGCCGGGATTGCAGA</w:t>
      </w:r>
      <w:r w:rsidR="00275D4F" w:rsidRPr="004100D7">
        <w:rPr>
          <w:rFonts w:ascii="Courier New" w:hAnsi="Courier New" w:cs="Courier New"/>
          <w:color w:val="808080" w:themeColor="background1" w:themeShade="80"/>
        </w:rPr>
        <w:t>TGGAGTCTCGTTCACTCAGTGCTCAATGGTGCCCAGGCTGGAGTGCAGTGGCGTGATCTCGGCTCGCTACAA</w:t>
      </w:r>
      <w:r w:rsidR="00275D4F" w:rsidRPr="004100D7">
        <w:rPr>
          <w:rFonts w:ascii="Courier New" w:hAnsi="Courier New" w:cs="Courier New"/>
          <w:i/>
          <w:color w:val="808080" w:themeColor="background1" w:themeShade="80"/>
        </w:rPr>
        <w:t>CACCTCCCAGCCGCCTGCCTTGGCCTCCCAAAGAGCCGACATTGCAGCCTCTGCCCGGCCGCCACCCCGTCTGGGAAGTGAGGAGCGT</w:t>
      </w:r>
      <w:r w:rsidR="00275D4F" w:rsidRPr="004100D7">
        <w:rPr>
          <w:rFonts w:ascii="Courier New" w:hAnsi="Courier New" w:cs="Courier New"/>
          <w:color w:val="808080" w:themeColor="background1" w:themeShade="80"/>
        </w:rPr>
        <w:t>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="00275D4F" w:rsidRPr="004100D7">
        <w:rPr>
          <w:rFonts w:ascii="Courier New" w:hAnsi="Courier New" w:cs="Courier New"/>
          <w:i/>
          <w:color w:val="808080" w:themeColor="background1" w:themeShade="80"/>
        </w:rPr>
        <w:t>CCTCTGCCTAGGAAAACCAGAGACCTTTGTTCACTTGTTTATCTGCTGACCTTCCCTCCACTATTGTCCTATGACCCTGCCAAATCCC</w:t>
      </w:r>
      <w:r w:rsidR="00275D4F" w:rsidRPr="004100D7">
        <w:rPr>
          <w:rFonts w:ascii="Courier New" w:hAnsi="Courier New" w:cs="Courier New"/>
          <w:color w:val="808080" w:themeColor="background1" w:themeShade="80"/>
        </w:rPr>
        <w:t>CCTCTGCGAGAAACACCCAAGAATGATCAATAAAAATAAAAAATAAAAAATAAAAAATAAAAAAAAAAAAAAAAAAAAAAAAAAAAAAAAAAAAAAAAAAAAAAAAAAAAAAAAAAAAAAAAAAAAAAAAAAAAAAAAAAAAA</w:t>
      </w:r>
      <w:r w:rsidR="00275D4F" w:rsidRPr="004100D7">
        <w:rPr>
          <w:rFonts w:ascii="Courier New" w:hAnsi="Courier New" w:cs="Courier New"/>
          <w:color w:val="00B050"/>
        </w:rPr>
        <w:t>AAAGAAAGAGTATG</w:t>
      </w:r>
      <w:r w:rsidR="00275D4F" w:rsidRPr="004100D7">
        <w:rPr>
          <w:rFonts w:ascii="Courier New" w:hAnsi="Courier New" w:cs="Courier New"/>
        </w:rPr>
        <w:t>TACCTGGATATGTATTTTTAAAATAA</w:t>
      </w:r>
    </w:p>
    <w:p w14:paraId="6E006F15" w14:textId="77777777" w:rsidR="00211BFA" w:rsidRDefault="00211BFA" w:rsidP="00211BFA">
      <w:pPr>
        <w:rPr>
          <w:rFonts w:ascii="Courier New" w:hAnsi="Courier New" w:cs="Courier New"/>
        </w:rPr>
      </w:pPr>
    </w:p>
    <w:p w14:paraId="5EF330FD" w14:textId="665EF142" w:rsidR="00211BFA" w:rsidRDefault="00211BFA" w:rsidP="00341A8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SVA_</w:t>
      </w:r>
      <w:r w:rsidR="007D2EBD">
        <w:rPr>
          <w:rFonts w:ascii="Courier New" w:hAnsi="Courier New" w:cs="Courier New"/>
        </w:rPr>
        <w:t>7</w:t>
      </w:r>
      <w:bookmarkStart w:id="0" w:name="_GoBack"/>
      <w:bookmarkEnd w:id="0"/>
    </w:p>
    <w:p w14:paraId="07967038" w14:textId="778A8F57" w:rsidR="00211BFA" w:rsidRPr="004100D7" w:rsidRDefault="00211BFA" w:rsidP="00341A81">
      <w:pPr>
        <w:rPr>
          <w:rFonts w:ascii="Courier New" w:hAnsi="Courier New" w:cs="Courier New"/>
          <w:color w:val="808080" w:themeColor="background1" w:themeShade="80"/>
        </w:rPr>
      </w:pPr>
      <w:r w:rsidRPr="00211BFA">
        <w:rPr>
          <w:rFonts w:ascii="Courier New" w:hAnsi="Courier New" w:cs="Courier New"/>
        </w:rPr>
        <w:t>CAGAAGATCTGTAGTGGGGCCCTGGCATTAATGTGATCTTGATCCAAAACTTATATACTTACAGAAACTATGACACCCTCTGCATACATTGCCTGAGTTACTTGAAAACAGTATCTTAGTAAATGTTTAAGGTTAATATGAACTTTACTACTTGACCAATACCATATGTTATGATTTACAT</w:t>
      </w:r>
      <w:r w:rsidRPr="00211BFA">
        <w:rPr>
          <w:rFonts w:ascii="Courier New" w:hAnsi="Courier New" w:cs="Courier New"/>
          <w:color w:val="00B050"/>
        </w:rPr>
        <w:t>GAAAAAACTA</w:t>
      </w:r>
      <w:r w:rsidRPr="00211BFA">
        <w:rPr>
          <w:rFonts w:ascii="Courier New" w:hAnsi="Courier New" w:cs="Courier New"/>
          <w:color w:val="808080" w:themeColor="background1" w:themeShade="80"/>
        </w:rPr>
        <w:t>GAGGCAGAGGAGGTCGCGGCGCCGGAGGCCCCAGAAGGGTCGAAGGCGCCGCGGGCTGGGGTCGGTGGCTTAGGGAGCCCGTCTGGCCATGGTGGCCGCGGCTGGTGGTTGGCGCGGCTGCGCTGCGGCCCGGGGCAGTGCGGAGCCAGGACAGTCGCGGCGCTGACGCCCGCGGGCCCCAGCTGCAGATATGAAGCG</w:t>
      </w:r>
      <w:r w:rsidRPr="00211BFA">
        <w:rPr>
          <w:rFonts w:ascii="Courier New" w:hAnsi="Courier New" w:cs="Courier New"/>
          <w:i/>
          <w:color w:val="808080" w:themeColor="background1" w:themeShade="80"/>
        </w:rPr>
        <w:t>GAGCCGCTGCCGCGACCGACCGCAGCCGCCGCCGCCCGACCGCCGGGAGGATGGAGTTCAGCGGGCAGCGGAGCTGTCTCAGTCTTTGCCG</w:t>
      </w:r>
      <w:r w:rsidRPr="004100D7">
        <w:rPr>
          <w:rFonts w:ascii="Courier New" w:hAnsi="Courier New" w:cs="Courier New"/>
          <w:color w:val="808080" w:themeColor="background1" w:themeShade="80"/>
        </w:rPr>
        <w:t>NNNNNNNNNNNNNNNNNNNNNNNNNNNNNNNNNNNNNNNNNNNNNNNNNNNNNNNNNNNNNNNNNNNNNNNNNNNNNNNN</w:t>
      </w:r>
      <w:r w:rsidRPr="004100D7">
        <w:rPr>
          <w:rFonts w:ascii="Courier New" w:hAnsi="Courier New" w:cs="Courier New"/>
          <w:color w:val="808080" w:themeColor="background1" w:themeShade="80"/>
        </w:rPr>
        <w:lastRenderedPageBreak/>
        <w:t>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</w:t>
      </w:r>
      <w:r w:rsidRPr="00211BFA">
        <w:rPr>
          <w:rFonts w:ascii="Courier New" w:hAnsi="Courier New" w:cs="Courier New"/>
          <w:color w:val="808080" w:themeColor="background1" w:themeShade="80"/>
        </w:rPr>
        <w:t>GGGCGGTGCAAGATGTGCTTTGTTAAACAGATGCTTGAAGGCAGCATGCTCGTTAAGAGTCATCACCAATCCCTAATCTCAAGTAATCAGGGACACAAACACTGCGGAAGGCCGCAGGGTCCTCTGCCTAGGAAAACCAGAGACCTTTGTTCACTTGTTTATCTGCTGACCTTCCCTCCACTATTGTCCCATGACCCTGCCAAATCCCCCTCTGTGAGAAA</w:t>
      </w:r>
      <w:r>
        <w:rPr>
          <w:rFonts w:ascii="Courier New" w:hAnsi="Courier New" w:cs="Courier New"/>
          <w:color w:val="808080" w:themeColor="background1" w:themeShade="80"/>
        </w:rPr>
        <w:t>CACCCAAGAATTATCAATAAAAAAATAAATTAAAAAAAAAAAAAAAAAAAAAAAAAAAAAAAAAAAAAAAAAAAAA</w:t>
      </w:r>
      <w:r w:rsidRPr="00211BFA">
        <w:rPr>
          <w:rFonts w:ascii="Courier New" w:hAnsi="Courier New" w:cs="Courier New"/>
          <w:color w:val="808080" w:themeColor="background1" w:themeShade="80"/>
        </w:rPr>
        <w:t>AAAAA</w:t>
      </w:r>
      <w:r w:rsidRPr="00211BFA">
        <w:rPr>
          <w:rFonts w:ascii="Courier New" w:hAnsi="Courier New" w:cs="Courier New"/>
          <w:color w:val="00B050"/>
        </w:rPr>
        <w:t>GAAAAAACTA</w:t>
      </w:r>
      <w:r w:rsidRPr="00211BFA">
        <w:rPr>
          <w:rFonts w:ascii="Courier New" w:hAnsi="Courier New" w:cs="Courier New"/>
        </w:rPr>
        <w:t>ACCTGCTCAAAAGATTTGTATACGA</w:t>
      </w:r>
    </w:p>
    <w:sectPr w:rsidR="00211BFA" w:rsidRPr="004100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C210A"/>
    <w:multiLevelType w:val="hybridMultilevel"/>
    <w:tmpl w:val="F522A186"/>
    <w:lvl w:ilvl="0" w:tplc="03A2C65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A1047"/>
    <w:multiLevelType w:val="hybridMultilevel"/>
    <w:tmpl w:val="BC662AE6"/>
    <w:lvl w:ilvl="0" w:tplc="6A6626E6">
      <w:numFmt w:val="bullet"/>
      <w:lvlText w:val="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362E16"/>
    <w:multiLevelType w:val="hybridMultilevel"/>
    <w:tmpl w:val="076ADDA8"/>
    <w:lvl w:ilvl="0" w:tplc="24BA693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B41B4"/>
    <w:multiLevelType w:val="hybridMultilevel"/>
    <w:tmpl w:val="BD667A80"/>
    <w:lvl w:ilvl="0" w:tplc="24BA693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zK1NLQ0MrMwMLZU0lEKTi0uzszPAykwrgUAWcK8MCwAAAA="/>
  </w:docVars>
  <w:rsids>
    <w:rsidRoot w:val="00F620F4"/>
    <w:rsid w:val="00097B28"/>
    <w:rsid w:val="00190DCC"/>
    <w:rsid w:val="00192753"/>
    <w:rsid w:val="00211BFA"/>
    <w:rsid w:val="0023777F"/>
    <w:rsid w:val="00254D86"/>
    <w:rsid w:val="00275D4F"/>
    <w:rsid w:val="00341A81"/>
    <w:rsid w:val="00365EE0"/>
    <w:rsid w:val="003A4BB3"/>
    <w:rsid w:val="003B0637"/>
    <w:rsid w:val="003F7F30"/>
    <w:rsid w:val="00406E49"/>
    <w:rsid w:val="004100D7"/>
    <w:rsid w:val="00461FED"/>
    <w:rsid w:val="004765A9"/>
    <w:rsid w:val="004B7389"/>
    <w:rsid w:val="004E5634"/>
    <w:rsid w:val="00532E53"/>
    <w:rsid w:val="00540646"/>
    <w:rsid w:val="00593DAA"/>
    <w:rsid w:val="00613601"/>
    <w:rsid w:val="00694095"/>
    <w:rsid w:val="0071734E"/>
    <w:rsid w:val="007337A0"/>
    <w:rsid w:val="007D2EBD"/>
    <w:rsid w:val="007E1DA4"/>
    <w:rsid w:val="007E2528"/>
    <w:rsid w:val="00805C5C"/>
    <w:rsid w:val="00836FF6"/>
    <w:rsid w:val="00854390"/>
    <w:rsid w:val="00892136"/>
    <w:rsid w:val="008B1EBA"/>
    <w:rsid w:val="00907DDA"/>
    <w:rsid w:val="009106B3"/>
    <w:rsid w:val="009119D9"/>
    <w:rsid w:val="00921331"/>
    <w:rsid w:val="009332DC"/>
    <w:rsid w:val="0095767C"/>
    <w:rsid w:val="009672BD"/>
    <w:rsid w:val="00986F03"/>
    <w:rsid w:val="00A1751A"/>
    <w:rsid w:val="00AB24C5"/>
    <w:rsid w:val="00B1584C"/>
    <w:rsid w:val="00B270F7"/>
    <w:rsid w:val="00BA708D"/>
    <w:rsid w:val="00BD68F5"/>
    <w:rsid w:val="00C46DFA"/>
    <w:rsid w:val="00C76DAD"/>
    <w:rsid w:val="00C94085"/>
    <w:rsid w:val="00DC6ED8"/>
    <w:rsid w:val="00EC3154"/>
    <w:rsid w:val="00F1543B"/>
    <w:rsid w:val="00F15832"/>
    <w:rsid w:val="00F51E96"/>
    <w:rsid w:val="00F620F4"/>
    <w:rsid w:val="00FA4567"/>
    <w:rsid w:val="00FB4BAA"/>
    <w:rsid w:val="00FC0E9A"/>
    <w:rsid w:val="00FF1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29258"/>
  <w15:chartTrackingRefBased/>
  <w15:docId w15:val="{9A2523DE-EA1C-46CB-BC13-2ACBB6FD0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620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620F4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41A8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67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2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2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2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2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2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2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16</Pages>
  <Words>6762</Words>
  <Characters>38546</Characters>
  <Application>Microsoft Office Word</Application>
  <DocSecurity>0</DocSecurity>
  <Lines>32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Feusier</dc:creator>
  <cp:keywords/>
  <dc:description/>
  <cp:lastModifiedBy>Julie Feusier</cp:lastModifiedBy>
  <cp:revision>37</cp:revision>
  <dcterms:created xsi:type="dcterms:W3CDTF">2018-06-08T18:03:00Z</dcterms:created>
  <dcterms:modified xsi:type="dcterms:W3CDTF">2019-08-12T15:56:00Z</dcterms:modified>
</cp:coreProperties>
</file>